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241FF" w14:textId="02EE0901" w:rsidR="00EA7E3E" w:rsidRDefault="00686F65" w:rsidP="00101256">
      <w:pPr>
        <w:spacing w:after="0" w:line="240" w:lineRule="auto"/>
        <w:jc w:val="center"/>
      </w:pPr>
      <w:r>
        <w:rPr>
          <w:b/>
          <w:noProof/>
          <w:sz w:val="32"/>
          <w:szCs w:val="32"/>
          <w:u w:val="single"/>
          <w:lang w:eastAsia="fr-FR"/>
        </w:rPr>
        <w:t>Objectives tree - Model</w:t>
      </w:r>
    </w:p>
    <w:p w14:paraId="4A9AAFB9" w14:textId="77777777" w:rsidR="0093250D" w:rsidRDefault="0093250D" w:rsidP="00EA7E3E">
      <w:pPr>
        <w:spacing w:after="0" w:line="240" w:lineRule="auto"/>
      </w:pPr>
    </w:p>
    <w:p w14:paraId="2B542F1D" w14:textId="77777777" w:rsidR="00101256" w:rsidRDefault="00101256" w:rsidP="00050517">
      <w:pPr>
        <w:spacing w:after="0" w:line="240" w:lineRule="auto"/>
        <w:jc w:val="both"/>
      </w:pPr>
    </w:p>
    <w:p w14:paraId="57A03C62" w14:textId="77777777" w:rsidR="00101256" w:rsidRDefault="00BD12C4">
      <w:pPr>
        <w:spacing w:after="0" w:line="240" w:lineRule="auto"/>
        <w:jc w:val="both"/>
      </w:pPr>
      <w:r>
        <w:rPr>
          <w:noProof/>
        </w:rPr>
        <w:drawing>
          <wp:inline distT="0" distB="0" distL="0" distR="0" wp14:anchorId="39395511" wp14:editId="427C8C72">
            <wp:extent cx="6234545" cy="4239490"/>
            <wp:effectExtent l="0" t="0" r="0" b="8890"/>
            <wp:docPr id="1" name="Diagramme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sectPr w:rsidR="00101256" w:rsidSect="00F234F9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AEC22D" w14:textId="77777777" w:rsidR="007C2D9B" w:rsidRDefault="007C2D9B" w:rsidP="0006352D">
      <w:pPr>
        <w:spacing w:after="0" w:line="240" w:lineRule="auto"/>
      </w:pPr>
      <w:r>
        <w:separator/>
      </w:r>
    </w:p>
  </w:endnote>
  <w:endnote w:type="continuationSeparator" w:id="0">
    <w:p w14:paraId="2C5D5427" w14:textId="77777777" w:rsidR="007C2D9B" w:rsidRDefault="007C2D9B" w:rsidP="00063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190669" w14:textId="77777777" w:rsidR="007C2D9B" w:rsidRDefault="007C2D9B" w:rsidP="0006352D">
      <w:pPr>
        <w:spacing w:after="0" w:line="240" w:lineRule="auto"/>
      </w:pPr>
      <w:r>
        <w:separator/>
      </w:r>
    </w:p>
  </w:footnote>
  <w:footnote w:type="continuationSeparator" w:id="0">
    <w:p w14:paraId="7742892F" w14:textId="77777777" w:rsidR="007C2D9B" w:rsidRDefault="007C2D9B" w:rsidP="00063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8DC26" w14:textId="00AFDEC9" w:rsidR="00ED5767" w:rsidRPr="0006352D" w:rsidRDefault="00045D89" w:rsidP="0006352D">
    <w:pPr>
      <w:pBdr>
        <w:bottom w:val="thickThinSmallGap" w:sz="24" w:space="1" w:color="622423"/>
      </w:pBdr>
      <w:tabs>
        <w:tab w:val="center" w:pos="4536"/>
        <w:tab w:val="right" w:pos="9072"/>
      </w:tabs>
      <w:spacing w:after="0" w:line="240" w:lineRule="auto"/>
      <w:jc w:val="center"/>
      <w:rPr>
        <w:rFonts w:ascii="Cambria" w:eastAsia="Times New Roman" w:hAnsi="Cambria" w:cs="Times New Roman"/>
        <w:sz w:val="32"/>
        <w:szCs w:val="32"/>
      </w:rPr>
    </w:pPr>
    <w:r w:rsidRPr="00C503C8">
      <w:rPr>
        <w:rFonts w:cstheme="minorHAnsi"/>
        <w:b/>
        <w:noProof/>
        <w:sz w:val="32"/>
        <w:szCs w:val="32"/>
        <w:u w:val="single"/>
        <w:lang w:eastAsia="fr-FR"/>
      </w:rPr>
      <w:drawing>
        <wp:anchor distT="0" distB="0" distL="114300" distR="114300" simplePos="0" relativeHeight="251659264" behindDoc="1" locked="0" layoutInCell="1" allowOverlap="1" wp14:anchorId="76027BDD" wp14:editId="04A0E0FD">
          <wp:simplePos x="0" y="0"/>
          <wp:positionH relativeFrom="page">
            <wp:posOffset>137795</wp:posOffset>
          </wp:positionH>
          <wp:positionV relativeFrom="page">
            <wp:posOffset>134620</wp:posOffset>
          </wp:positionV>
          <wp:extent cx="1524000" cy="441960"/>
          <wp:effectExtent l="0" t="0" r="0" b="0"/>
          <wp:wrapThrough wrapText="bothSides">
            <wp:wrapPolygon edited="0">
              <wp:start x="0" y="0"/>
              <wp:lineTo x="0" y="20483"/>
              <wp:lineTo x="21330" y="20483"/>
              <wp:lineTo x="21330" y="0"/>
              <wp:lineTo x="0" y="0"/>
            </wp:wrapPolygon>
          </wp:wrapThrough>
          <wp:docPr id="2" name="Image 2" descr="PADEM_Logo_B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DEM_Logo_BI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4419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86F65">
      <w:rPr>
        <w:rFonts w:ascii="Cambria" w:eastAsia="Times New Roman" w:hAnsi="Cambria" w:cs="Times New Roman"/>
        <w:sz w:val="32"/>
        <w:szCs w:val="32"/>
      </w:rPr>
      <w:t>TOO</w:t>
    </w:r>
    <w:r w:rsidR="00ED5767">
      <w:rPr>
        <w:rFonts w:ascii="Cambria" w:eastAsia="Times New Roman" w:hAnsi="Cambria" w:cs="Times New Roman"/>
        <w:sz w:val="32"/>
        <w:szCs w:val="32"/>
      </w:rPr>
      <w:t>LS</w:t>
    </w:r>
    <w:r w:rsidR="00ED5767" w:rsidRPr="0006352D">
      <w:rPr>
        <w:rFonts w:ascii="Cambria" w:eastAsia="Times New Roman" w:hAnsi="Cambria" w:cs="Times New Roman"/>
        <w:sz w:val="32"/>
        <w:szCs w:val="32"/>
      </w:rPr>
      <w:t xml:space="preserve"> – PHASE 1 : PROGRAM</w:t>
    </w:r>
    <w:r w:rsidR="00686F65">
      <w:rPr>
        <w:rFonts w:ascii="Cambria" w:eastAsia="Times New Roman" w:hAnsi="Cambria" w:cs="Times New Roman"/>
        <w:sz w:val="32"/>
        <w:szCs w:val="32"/>
      </w:rPr>
      <w:t>ING</w:t>
    </w:r>
  </w:p>
  <w:p w14:paraId="0F02A91A" w14:textId="77777777" w:rsidR="00ED5767" w:rsidRDefault="00ED576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26886"/>
    <w:multiLevelType w:val="hybridMultilevel"/>
    <w:tmpl w:val="2F183A30"/>
    <w:lvl w:ilvl="0" w:tplc="D3CCDC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0E9"/>
    <w:multiLevelType w:val="hybridMultilevel"/>
    <w:tmpl w:val="FC001F64"/>
    <w:lvl w:ilvl="0" w:tplc="F19A25C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rE0MTU0N7E0NLZQ0lEKTi0uzszPAykwrAUA9RPeViwAAAA="/>
  </w:docVars>
  <w:rsids>
    <w:rsidRoot w:val="00E4306E"/>
    <w:rsid w:val="00024422"/>
    <w:rsid w:val="00045D89"/>
    <w:rsid w:val="00050517"/>
    <w:rsid w:val="0006352D"/>
    <w:rsid w:val="00101256"/>
    <w:rsid w:val="00140013"/>
    <w:rsid w:val="002B7032"/>
    <w:rsid w:val="00345FB5"/>
    <w:rsid w:val="00354641"/>
    <w:rsid w:val="0035587E"/>
    <w:rsid w:val="003D7CE2"/>
    <w:rsid w:val="003E0943"/>
    <w:rsid w:val="00445D97"/>
    <w:rsid w:val="004B3420"/>
    <w:rsid w:val="004D4894"/>
    <w:rsid w:val="0054301F"/>
    <w:rsid w:val="00686F65"/>
    <w:rsid w:val="006C6BCC"/>
    <w:rsid w:val="006D23C7"/>
    <w:rsid w:val="0071729A"/>
    <w:rsid w:val="007C2D9B"/>
    <w:rsid w:val="00883D58"/>
    <w:rsid w:val="00892D7B"/>
    <w:rsid w:val="009306B1"/>
    <w:rsid w:val="00931D0A"/>
    <w:rsid w:val="0093250D"/>
    <w:rsid w:val="009A11A5"/>
    <w:rsid w:val="009C48FA"/>
    <w:rsid w:val="00A177EE"/>
    <w:rsid w:val="00A550F7"/>
    <w:rsid w:val="00AA62C0"/>
    <w:rsid w:val="00AD108A"/>
    <w:rsid w:val="00AE2EB9"/>
    <w:rsid w:val="00BD12C4"/>
    <w:rsid w:val="00C11DA6"/>
    <w:rsid w:val="00CA1CD7"/>
    <w:rsid w:val="00CF0F0E"/>
    <w:rsid w:val="00D3639D"/>
    <w:rsid w:val="00DC74F3"/>
    <w:rsid w:val="00E37FCC"/>
    <w:rsid w:val="00E4306E"/>
    <w:rsid w:val="00E97494"/>
    <w:rsid w:val="00EA7E3E"/>
    <w:rsid w:val="00ED5767"/>
    <w:rsid w:val="00F234F9"/>
    <w:rsid w:val="00F60499"/>
    <w:rsid w:val="00FF0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B62584"/>
  <w15:docId w15:val="{52468AD5-F0B2-465B-9428-CF589DAD3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06E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9"/>
    <w:qFormat/>
    <w:rsid w:val="00E4306E"/>
    <w:pPr>
      <w:keepNext/>
      <w:spacing w:after="0" w:line="240" w:lineRule="auto"/>
      <w:outlineLvl w:val="4"/>
    </w:pPr>
    <w:rPr>
      <w:rFonts w:ascii="Times New Roman" w:eastAsia="Times New Roman" w:hAnsi="Times New Roman" w:cs="Arial"/>
      <w:b/>
      <w:szCs w:val="24"/>
      <w:u w:val="single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uiPriority w:val="99"/>
    <w:rsid w:val="00E4306E"/>
    <w:rPr>
      <w:rFonts w:eastAsia="Times New Roman" w:cs="Arial"/>
      <w:b/>
      <w:sz w:val="22"/>
      <w:u w:val="single"/>
      <w:lang w:eastAsia="fr-FR"/>
    </w:rPr>
  </w:style>
  <w:style w:type="paragraph" w:styleId="Paragraphedeliste">
    <w:name w:val="List Paragraph"/>
    <w:basedOn w:val="Normal"/>
    <w:uiPriority w:val="34"/>
    <w:qFormat/>
    <w:rsid w:val="00E4306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Pieddepage">
    <w:name w:val="footer"/>
    <w:basedOn w:val="Normal"/>
    <w:link w:val="Pieddepag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6352D"/>
    <w:rPr>
      <w:rFonts w:asciiTheme="minorHAnsi" w:hAnsiTheme="minorHAnsi" w:cstheme="minorBidi"/>
      <w:sz w:val="22"/>
      <w:szCs w:val="22"/>
    </w:rPr>
  </w:style>
  <w:style w:type="table" w:styleId="Grilledutableau">
    <w:name w:val="Table Grid"/>
    <w:basedOn w:val="TableauNormal"/>
    <w:uiPriority w:val="59"/>
    <w:rsid w:val="00EA7E3E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6C6BC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1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264278A-3A89-477E-95AA-688728839B93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9BE99558-939B-463C-8217-00A84516D432}">
      <dgm:prSet phldrT="[Texte]" custT="1"/>
      <dgm:spPr/>
      <dgm:t>
        <a:bodyPr/>
        <a:lstStyle/>
        <a:p>
          <a:pPr algn="ctr"/>
          <a:r>
            <a:rPr lang="fr-FR" sz="1300" b="0" baseline="0">
              <a:latin typeface="+mn-lt"/>
              <a:cs typeface="Times New Roman" panose="02020603050405020304" pitchFamily="18" charset="0"/>
            </a:rPr>
            <a:t>Specific objective 1</a:t>
          </a:r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12975050-DA4B-4200-8DE1-09EE3A84B1C2}" type="parTrans" cxnId="{2987B082-FD41-4871-B306-29453512DE64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6F50237C-5FF9-4A5F-9E5B-01656699ABFB}" type="sibTrans" cxnId="{2987B082-FD41-4871-B306-29453512DE64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308977E7-CDAC-406F-A18B-317080EDC23B}">
      <dgm:prSet phldrT="[Texte]" custT="1"/>
      <dgm:spPr/>
      <dgm:t>
        <a:bodyPr/>
        <a:lstStyle/>
        <a:p>
          <a:pPr algn="ctr"/>
          <a:r>
            <a:rPr lang="fr-FR" sz="1300" b="0">
              <a:latin typeface="+mn-lt"/>
              <a:cs typeface="Times New Roman" panose="02020603050405020304" pitchFamily="18" charset="0"/>
            </a:rPr>
            <a:t>Results</a:t>
          </a:r>
        </a:p>
      </dgm:t>
    </dgm:pt>
    <dgm:pt modelId="{90A2ED1B-98F0-46E9-8ABC-9E7CEA907B7B}" type="parTrans" cxnId="{BBB3D828-791D-4EF6-9307-2AAEF5A1B6CF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67603D4D-5CBF-4B6A-8B05-A0DE2C863CA9}" type="sibTrans" cxnId="{BBB3D828-791D-4EF6-9307-2AAEF5A1B6CF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6E8C440B-3B57-41CE-9330-46BA4CED4E34}">
      <dgm:prSet phldrT="[Texte]" custT="1"/>
      <dgm:spPr/>
      <dgm:t>
        <a:bodyPr/>
        <a:lstStyle/>
        <a:p>
          <a:pPr algn="ctr"/>
          <a:r>
            <a:rPr lang="fr-FR" sz="1300" b="0" baseline="0">
              <a:latin typeface="+mn-lt"/>
              <a:cs typeface="Times New Roman" panose="02020603050405020304" pitchFamily="18" charset="0"/>
            </a:rPr>
            <a:t>Specific objective 2</a:t>
          </a:r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F43828B8-D438-4E69-9D86-AF99D2960F29}" type="parTrans" cxnId="{095C447F-CFC6-4B3E-95A8-5824A7BDEBB9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D9D17196-5BF6-4876-9096-BC4DD224B48D}" type="sibTrans" cxnId="{095C447F-CFC6-4B3E-95A8-5824A7BDEBB9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1D398EB5-644B-4A5C-9AF3-B6D98013DB0C}">
      <dgm:prSet phldrT="[Texte]" custT="1"/>
      <dgm:spPr/>
      <dgm:t>
        <a:bodyPr/>
        <a:lstStyle/>
        <a:p>
          <a:pPr algn="ctr"/>
          <a:r>
            <a:rPr lang="fr-FR" sz="1300" b="0">
              <a:latin typeface="+mn-lt"/>
              <a:cs typeface="Times New Roman" panose="02020603050405020304" pitchFamily="18" charset="0"/>
            </a:rPr>
            <a:t>Results</a:t>
          </a:r>
        </a:p>
      </dgm:t>
    </dgm:pt>
    <dgm:pt modelId="{8CBFB76A-EF9F-4D87-8FC0-1479B3886E93}" type="parTrans" cxnId="{2AA2F996-9057-4C87-A45D-B872FB4DEF26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F9D386BA-223A-433B-A1B3-AB185944E2F0}" type="sibTrans" cxnId="{2AA2F996-9057-4C87-A45D-B872FB4DEF26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1E80BA9F-EC56-45C0-9F86-A67A902A8369}">
      <dgm:prSet phldrT="[Texte]" custT="1"/>
      <dgm:spPr/>
      <dgm:t>
        <a:bodyPr/>
        <a:lstStyle/>
        <a:p>
          <a:pPr algn="ctr"/>
          <a:r>
            <a:rPr lang="fr-FR" sz="1300" b="0" baseline="0">
              <a:latin typeface="+mn-lt"/>
              <a:cs typeface="Times New Roman" panose="02020603050405020304" pitchFamily="18" charset="0"/>
            </a:rPr>
            <a:t>Specific objective 3</a:t>
          </a:r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5A3984B8-F100-411E-AC9D-ABDEEA03AAAC}" type="parTrans" cxnId="{18E48936-E15B-4941-8202-28E74D07FADD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C207D466-B77C-474B-A24A-684FA341BA35}" type="sibTrans" cxnId="{18E48936-E15B-4941-8202-28E74D07FADD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9E660A93-5087-4785-997F-AFD3C1EE1FAD}">
      <dgm:prSet custT="1"/>
      <dgm:spPr/>
      <dgm:t>
        <a:bodyPr/>
        <a:lstStyle/>
        <a:p>
          <a:pPr algn="ctr"/>
          <a:r>
            <a:rPr lang="fr-FR" sz="1300" b="0">
              <a:latin typeface="+mn-lt"/>
              <a:cs typeface="Times New Roman" panose="02020603050405020304" pitchFamily="18" charset="0"/>
            </a:rPr>
            <a:t>Results</a:t>
          </a:r>
        </a:p>
      </dgm:t>
    </dgm:pt>
    <dgm:pt modelId="{4444AE04-A1E5-4FF3-815B-E3AE8976D3F8}" type="parTrans" cxnId="{61420FFD-1F8B-4B24-A40A-0EF1F778FB3B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E85795F7-2171-449C-B3B1-8179B4C52B17}" type="sibTrans" cxnId="{61420FFD-1F8B-4B24-A40A-0EF1F778FB3B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F1BE5480-BF82-436A-9F09-896E354AC2A3}">
      <dgm:prSet custT="1"/>
      <dgm:spPr/>
      <dgm:t>
        <a:bodyPr/>
        <a:lstStyle/>
        <a:p>
          <a:pPr algn="ctr"/>
          <a:r>
            <a:rPr lang="fr-FR" sz="1300" b="0" baseline="0">
              <a:latin typeface="+mn-lt"/>
              <a:cs typeface="Times New Roman" panose="02020603050405020304" pitchFamily="18" charset="0"/>
            </a:rPr>
            <a:t>Specific objective 4</a:t>
          </a:r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6752E226-5C32-4E31-81A0-90BED0CB1AB1}" type="parTrans" cxnId="{669C820D-B5FB-42F5-B059-7A5BD9667CEE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D6A35E92-876D-482B-BA63-0824C162335E}" type="sibTrans" cxnId="{669C820D-B5FB-42F5-B059-7A5BD9667CEE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BB0569BE-EBF0-4F32-A3E7-D48FF5BC1516}">
      <dgm:prSet custT="1"/>
      <dgm:spPr/>
      <dgm:t>
        <a:bodyPr/>
        <a:lstStyle/>
        <a:p>
          <a:pPr algn="ctr"/>
          <a:r>
            <a:rPr lang="fr-FR" sz="1300" b="0">
              <a:latin typeface="+mn-lt"/>
              <a:cs typeface="Times New Roman" panose="02020603050405020304" pitchFamily="18" charset="0"/>
            </a:rPr>
            <a:t>Results</a:t>
          </a:r>
        </a:p>
      </dgm:t>
    </dgm:pt>
    <dgm:pt modelId="{3174F052-7C2C-4EB1-BAFB-3B5329ECF9CA}" type="parTrans" cxnId="{90F28E5D-6BD1-4848-90DC-1F0C2BD51A00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6B666DFF-D449-428D-B4AD-0B72725007F8}" type="sibTrans" cxnId="{90F28E5D-6BD1-4848-90DC-1F0C2BD51A00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59C07A89-4BE3-4C66-8A2E-0879D879E8B5}">
      <dgm:prSet custT="1"/>
      <dgm:spPr/>
      <dgm:t>
        <a:bodyPr/>
        <a:lstStyle/>
        <a:p>
          <a:pPr algn="ctr"/>
          <a:r>
            <a:rPr lang="fr-FR" sz="1300" b="0">
              <a:latin typeface="+mn-lt"/>
              <a:cs typeface="Times New Roman" panose="02020603050405020304" pitchFamily="18" charset="0"/>
            </a:rPr>
            <a:t>Activities</a:t>
          </a:r>
        </a:p>
      </dgm:t>
    </dgm:pt>
    <dgm:pt modelId="{0971DDFD-C99A-4B17-A6C6-C189451B5AB9}" type="parTrans" cxnId="{A7F8A14B-5C2C-4A48-B53B-62BD5A25DE9F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389208DA-5F3A-4095-8F9A-E880722199B3}" type="sibTrans" cxnId="{A7F8A14B-5C2C-4A48-B53B-62BD5A25DE9F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0E1D2539-195B-4F3C-BCD0-72390FE3363D}">
      <dgm:prSet custT="1"/>
      <dgm:spPr/>
      <dgm:t>
        <a:bodyPr/>
        <a:lstStyle/>
        <a:p>
          <a:pPr algn="ctr"/>
          <a:r>
            <a:rPr lang="fr-FR" sz="1300" b="0">
              <a:latin typeface="+mn-lt"/>
              <a:cs typeface="Times New Roman" panose="02020603050405020304" pitchFamily="18" charset="0"/>
            </a:rPr>
            <a:t>Activities</a:t>
          </a:r>
        </a:p>
      </dgm:t>
    </dgm:pt>
    <dgm:pt modelId="{4D6505F1-DDA8-4D7F-BADB-F01401B03D6C}" type="parTrans" cxnId="{92575212-2F13-4912-8AB5-6985FD24EBA7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453B5013-0F38-48D6-ADE2-1C1DF7604539}" type="sibTrans" cxnId="{92575212-2F13-4912-8AB5-6985FD24EBA7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417C5A83-5BB0-4794-A1D2-4F405CD346EF}">
      <dgm:prSet custT="1"/>
      <dgm:spPr/>
      <dgm:t>
        <a:bodyPr/>
        <a:lstStyle/>
        <a:p>
          <a:pPr algn="ctr"/>
          <a:r>
            <a:rPr lang="fr-FR" sz="1300" b="0">
              <a:latin typeface="+mn-lt"/>
              <a:cs typeface="Times New Roman" panose="02020603050405020304" pitchFamily="18" charset="0"/>
            </a:rPr>
            <a:t>Activities</a:t>
          </a:r>
        </a:p>
      </dgm:t>
    </dgm:pt>
    <dgm:pt modelId="{33D7D067-A1AF-4954-8FBD-F1D3CD98CF51}" type="parTrans" cxnId="{EAEC3BBE-3789-4B27-997D-B7A635769801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7ABE2C02-6E57-44AC-987E-237F2A22644C}" type="sibTrans" cxnId="{EAEC3BBE-3789-4B27-997D-B7A635769801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14F0C39B-2A31-4F38-BA1B-CAC7464971C0}">
      <dgm:prSet custT="1"/>
      <dgm:spPr/>
      <dgm:t>
        <a:bodyPr/>
        <a:lstStyle/>
        <a:p>
          <a:pPr algn="ctr"/>
          <a:r>
            <a:rPr lang="fr-FR" sz="1300" b="0">
              <a:latin typeface="+mn-lt"/>
              <a:cs typeface="Times New Roman" panose="02020603050405020304" pitchFamily="18" charset="0"/>
            </a:rPr>
            <a:t>Activities</a:t>
          </a:r>
        </a:p>
      </dgm:t>
    </dgm:pt>
    <dgm:pt modelId="{C18F7888-958A-446B-AE14-E9544D9EF395}" type="parTrans" cxnId="{689AA710-7CB3-49BA-BAFD-E5F9B50B1260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9F261D3E-9A98-48E2-9467-A40713592E69}" type="sibTrans" cxnId="{689AA710-7CB3-49BA-BAFD-E5F9B50B1260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57443586-3318-4E19-893D-9C2DEE9728E0}">
      <dgm:prSet phldrT="[Texte]" custT="1"/>
      <dgm:spPr/>
      <dgm:t>
        <a:bodyPr/>
        <a:lstStyle/>
        <a:p>
          <a:pPr algn="ctr"/>
          <a:r>
            <a:rPr lang="fr-FR" sz="1300" b="0" baseline="0">
              <a:latin typeface="+mn-lt"/>
              <a:cs typeface="Times New Roman" panose="02020603050405020304" pitchFamily="18" charset="0"/>
            </a:rPr>
            <a:t>Overall objective</a:t>
          </a:r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C58428B6-CC3F-4C4C-AF24-89917F7BF496}" type="sibTrans" cxnId="{C778765F-5F28-4AE4-9652-5004A90BF9CD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B3B3D682-8E3A-44DC-B2DE-8F3403D93CBB}" type="parTrans" cxnId="{C778765F-5F28-4AE4-9652-5004A90BF9CD}">
      <dgm:prSet/>
      <dgm:spPr/>
      <dgm:t>
        <a:bodyPr/>
        <a:lstStyle/>
        <a:p>
          <a:pPr algn="ctr"/>
          <a:endParaRPr lang="fr-FR" sz="1300" b="0">
            <a:latin typeface="+mn-lt"/>
            <a:cs typeface="Times New Roman" panose="02020603050405020304" pitchFamily="18" charset="0"/>
          </a:endParaRPr>
        </a:p>
      </dgm:t>
    </dgm:pt>
    <dgm:pt modelId="{410F66B3-5359-4060-9AD7-21B9C9C8D104}" type="pres">
      <dgm:prSet presAssocID="{5264278A-3A89-477E-95AA-688728839B93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482275BF-AFFC-4DF1-8CF6-80F9361A897F}" type="pres">
      <dgm:prSet presAssocID="{5264278A-3A89-477E-95AA-688728839B93}" presName="hierFlow" presStyleCnt="0"/>
      <dgm:spPr/>
    </dgm:pt>
    <dgm:pt modelId="{D8AADC51-0A83-435F-ABDE-0D8B5CD146B3}" type="pres">
      <dgm:prSet presAssocID="{5264278A-3A89-477E-95AA-688728839B93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E82554AB-B1B0-4FC8-A4E2-FCE428797DF4}" type="pres">
      <dgm:prSet presAssocID="{57443586-3318-4E19-893D-9C2DEE9728E0}" presName="Name14" presStyleCnt="0"/>
      <dgm:spPr/>
    </dgm:pt>
    <dgm:pt modelId="{F602A4EF-6167-4181-839A-A48A2FB8BAA9}" type="pres">
      <dgm:prSet presAssocID="{57443586-3318-4E19-893D-9C2DEE9728E0}" presName="level1Shape" presStyleLbl="node0" presStyleIdx="0" presStyleCnt="1">
        <dgm:presLayoutVars>
          <dgm:chPref val="3"/>
        </dgm:presLayoutVars>
      </dgm:prSet>
      <dgm:spPr/>
    </dgm:pt>
    <dgm:pt modelId="{14FFE43A-1AD5-42A2-ACB7-2EACE7975510}" type="pres">
      <dgm:prSet presAssocID="{57443586-3318-4E19-893D-9C2DEE9728E0}" presName="hierChild2" presStyleCnt="0"/>
      <dgm:spPr/>
    </dgm:pt>
    <dgm:pt modelId="{86665544-BE13-43C2-94FC-5839FE71E38C}" type="pres">
      <dgm:prSet presAssocID="{12975050-DA4B-4200-8DE1-09EE3A84B1C2}" presName="Name19" presStyleLbl="parChTrans1D2" presStyleIdx="0" presStyleCnt="4"/>
      <dgm:spPr/>
    </dgm:pt>
    <dgm:pt modelId="{A17EFD3B-617D-4165-89E3-C486C4EA424B}" type="pres">
      <dgm:prSet presAssocID="{9BE99558-939B-463C-8217-00A84516D432}" presName="Name21" presStyleCnt="0"/>
      <dgm:spPr/>
    </dgm:pt>
    <dgm:pt modelId="{8F82C36A-AC15-435A-B1C1-B6EE82DAD90A}" type="pres">
      <dgm:prSet presAssocID="{9BE99558-939B-463C-8217-00A84516D432}" presName="level2Shape" presStyleLbl="node2" presStyleIdx="0" presStyleCnt="4"/>
      <dgm:spPr/>
    </dgm:pt>
    <dgm:pt modelId="{8AC7D84A-8F48-4329-AB1A-0C1FD7E49805}" type="pres">
      <dgm:prSet presAssocID="{9BE99558-939B-463C-8217-00A84516D432}" presName="hierChild3" presStyleCnt="0"/>
      <dgm:spPr/>
    </dgm:pt>
    <dgm:pt modelId="{F2F3DE7E-D5D7-4CAD-884D-A2CF6595ECAE}" type="pres">
      <dgm:prSet presAssocID="{90A2ED1B-98F0-46E9-8ABC-9E7CEA907B7B}" presName="Name19" presStyleLbl="parChTrans1D3" presStyleIdx="0" presStyleCnt="4"/>
      <dgm:spPr/>
    </dgm:pt>
    <dgm:pt modelId="{3B15DF80-A875-42EC-BC53-165C97CD2EA7}" type="pres">
      <dgm:prSet presAssocID="{308977E7-CDAC-406F-A18B-317080EDC23B}" presName="Name21" presStyleCnt="0"/>
      <dgm:spPr/>
    </dgm:pt>
    <dgm:pt modelId="{1A17CAA7-254D-468B-85D0-6CB4FDAFFB3F}" type="pres">
      <dgm:prSet presAssocID="{308977E7-CDAC-406F-A18B-317080EDC23B}" presName="level2Shape" presStyleLbl="node3" presStyleIdx="0" presStyleCnt="4"/>
      <dgm:spPr/>
    </dgm:pt>
    <dgm:pt modelId="{32FD98D3-C8FC-41AF-862D-1054F6C38A45}" type="pres">
      <dgm:prSet presAssocID="{308977E7-CDAC-406F-A18B-317080EDC23B}" presName="hierChild3" presStyleCnt="0"/>
      <dgm:spPr/>
    </dgm:pt>
    <dgm:pt modelId="{CCAD0375-5483-4978-A97E-084E01D34A0F}" type="pres">
      <dgm:prSet presAssocID="{0971DDFD-C99A-4B17-A6C6-C189451B5AB9}" presName="Name19" presStyleLbl="parChTrans1D4" presStyleIdx="0" presStyleCnt="4"/>
      <dgm:spPr/>
    </dgm:pt>
    <dgm:pt modelId="{631FE6B2-E512-4CDC-821C-C4F3FD9A21F0}" type="pres">
      <dgm:prSet presAssocID="{59C07A89-4BE3-4C66-8A2E-0879D879E8B5}" presName="Name21" presStyleCnt="0"/>
      <dgm:spPr/>
    </dgm:pt>
    <dgm:pt modelId="{4E6F22D2-A248-422D-8798-966D54BD9377}" type="pres">
      <dgm:prSet presAssocID="{59C07A89-4BE3-4C66-8A2E-0879D879E8B5}" presName="level2Shape" presStyleLbl="node4" presStyleIdx="0" presStyleCnt="4"/>
      <dgm:spPr/>
    </dgm:pt>
    <dgm:pt modelId="{36C539F6-72BB-41F9-BCF6-59C4C1292C12}" type="pres">
      <dgm:prSet presAssocID="{59C07A89-4BE3-4C66-8A2E-0879D879E8B5}" presName="hierChild3" presStyleCnt="0"/>
      <dgm:spPr/>
    </dgm:pt>
    <dgm:pt modelId="{39664740-87D0-456C-AFCC-95BC54050CA0}" type="pres">
      <dgm:prSet presAssocID="{F43828B8-D438-4E69-9D86-AF99D2960F29}" presName="Name19" presStyleLbl="parChTrans1D2" presStyleIdx="1" presStyleCnt="4"/>
      <dgm:spPr/>
    </dgm:pt>
    <dgm:pt modelId="{C02ABA2C-7798-40A2-AB8C-8496B0F28890}" type="pres">
      <dgm:prSet presAssocID="{6E8C440B-3B57-41CE-9330-46BA4CED4E34}" presName="Name21" presStyleCnt="0"/>
      <dgm:spPr/>
    </dgm:pt>
    <dgm:pt modelId="{0786A204-CB4D-4849-8179-C738B9C63F4D}" type="pres">
      <dgm:prSet presAssocID="{6E8C440B-3B57-41CE-9330-46BA4CED4E34}" presName="level2Shape" presStyleLbl="node2" presStyleIdx="1" presStyleCnt="4"/>
      <dgm:spPr/>
    </dgm:pt>
    <dgm:pt modelId="{961057CB-44EB-480F-A2EF-578D58D5CFB2}" type="pres">
      <dgm:prSet presAssocID="{6E8C440B-3B57-41CE-9330-46BA4CED4E34}" presName="hierChild3" presStyleCnt="0"/>
      <dgm:spPr/>
    </dgm:pt>
    <dgm:pt modelId="{D983C36A-5ED3-44AA-AACB-E6D406476AE9}" type="pres">
      <dgm:prSet presAssocID="{8CBFB76A-EF9F-4D87-8FC0-1479B3886E93}" presName="Name19" presStyleLbl="parChTrans1D3" presStyleIdx="1" presStyleCnt="4"/>
      <dgm:spPr/>
    </dgm:pt>
    <dgm:pt modelId="{019FF7CB-FDD1-457B-AB42-388E3BF19800}" type="pres">
      <dgm:prSet presAssocID="{1D398EB5-644B-4A5C-9AF3-B6D98013DB0C}" presName="Name21" presStyleCnt="0"/>
      <dgm:spPr/>
    </dgm:pt>
    <dgm:pt modelId="{1431ECBF-AF4B-41D8-9255-4C45F7BE4B3C}" type="pres">
      <dgm:prSet presAssocID="{1D398EB5-644B-4A5C-9AF3-B6D98013DB0C}" presName="level2Shape" presStyleLbl="node3" presStyleIdx="1" presStyleCnt="4"/>
      <dgm:spPr/>
    </dgm:pt>
    <dgm:pt modelId="{32F9A642-47D7-4546-8D8D-B580DC97BA8B}" type="pres">
      <dgm:prSet presAssocID="{1D398EB5-644B-4A5C-9AF3-B6D98013DB0C}" presName="hierChild3" presStyleCnt="0"/>
      <dgm:spPr/>
    </dgm:pt>
    <dgm:pt modelId="{CDA62EA0-8C63-40B5-A13B-A63E1A4834F8}" type="pres">
      <dgm:prSet presAssocID="{C18F7888-958A-446B-AE14-E9544D9EF395}" presName="Name19" presStyleLbl="parChTrans1D4" presStyleIdx="1" presStyleCnt="4"/>
      <dgm:spPr/>
    </dgm:pt>
    <dgm:pt modelId="{EFD4EE1F-34FC-46F3-86BC-4A5FF92A1FB9}" type="pres">
      <dgm:prSet presAssocID="{14F0C39B-2A31-4F38-BA1B-CAC7464971C0}" presName="Name21" presStyleCnt="0"/>
      <dgm:spPr/>
    </dgm:pt>
    <dgm:pt modelId="{E49D5214-73F0-4434-A9CB-CC1CFBAC3E4C}" type="pres">
      <dgm:prSet presAssocID="{14F0C39B-2A31-4F38-BA1B-CAC7464971C0}" presName="level2Shape" presStyleLbl="node4" presStyleIdx="1" presStyleCnt="4"/>
      <dgm:spPr/>
    </dgm:pt>
    <dgm:pt modelId="{7873EA3D-96D7-4A45-8FE0-566109BF80CC}" type="pres">
      <dgm:prSet presAssocID="{14F0C39B-2A31-4F38-BA1B-CAC7464971C0}" presName="hierChild3" presStyleCnt="0"/>
      <dgm:spPr/>
    </dgm:pt>
    <dgm:pt modelId="{9F9D4892-26DB-4A05-9DB7-0C20B147C52F}" type="pres">
      <dgm:prSet presAssocID="{5A3984B8-F100-411E-AC9D-ABDEEA03AAAC}" presName="Name19" presStyleLbl="parChTrans1D2" presStyleIdx="2" presStyleCnt="4"/>
      <dgm:spPr/>
    </dgm:pt>
    <dgm:pt modelId="{2AD440DA-31DE-4BC5-A5D6-ED7EBAF9650D}" type="pres">
      <dgm:prSet presAssocID="{1E80BA9F-EC56-45C0-9F86-A67A902A8369}" presName="Name21" presStyleCnt="0"/>
      <dgm:spPr/>
    </dgm:pt>
    <dgm:pt modelId="{0AE6A0BE-949E-4719-A947-CEC9F0A1F55F}" type="pres">
      <dgm:prSet presAssocID="{1E80BA9F-EC56-45C0-9F86-A67A902A8369}" presName="level2Shape" presStyleLbl="node2" presStyleIdx="2" presStyleCnt="4"/>
      <dgm:spPr/>
    </dgm:pt>
    <dgm:pt modelId="{FCCD803A-3B6C-42AA-8E98-3F79B7B6B2E3}" type="pres">
      <dgm:prSet presAssocID="{1E80BA9F-EC56-45C0-9F86-A67A902A8369}" presName="hierChild3" presStyleCnt="0"/>
      <dgm:spPr/>
    </dgm:pt>
    <dgm:pt modelId="{46D4F729-52D8-406B-BA45-BFF747E4601E}" type="pres">
      <dgm:prSet presAssocID="{4444AE04-A1E5-4FF3-815B-E3AE8976D3F8}" presName="Name19" presStyleLbl="parChTrans1D3" presStyleIdx="2" presStyleCnt="4"/>
      <dgm:spPr/>
    </dgm:pt>
    <dgm:pt modelId="{77E88519-BD88-4BD8-BADB-16E6B386D8BD}" type="pres">
      <dgm:prSet presAssocID="{9E660A93-5087-4785-997F-AFD3C1EE1FAD}" presName="Name21" presStyleCnt="0"/>
      <dgm:spPr/>
    </dgm:pt>
    <dgm:pt modelId="{A4065666-3516-413E-AD39-5F00889BC681}" type="pres">
      <dgm:prSet presAssocID="{9E660A93-5087-4785-997F-AFD3C1EE1FAD}" presName="level2Shape" presStyleLbl="node3" presStyleIdx="2" presStyleCnt="4"/>
      <dgm:spPr/>
    </dgm:pt>
    <dgm:pt modelId="{5987FFC2-0B69-411F-85CA-B60F5E708C9F}" type="pres">
      <dgm:prSet presAssocID="{9E660A93-5087-4785-997F-AFD3C1EE1FAD}" presName="hierChild3" presStyleCnt="0"/>
      <dgm:spPr/>
    </dgm:pt>
    <dgm:pt modelId="{20787CC8-6736-4680-A4DB-35198A1D5644}" type="pres">
      <dgm:prSet presAssocID="{4D6505F1-DDA8-4D7F-BADB-F01401B03D6C}" presName="Name19" presStyleLbl="parChTrans1D4" presStyleIdx="2" presStyleCnt="4"/>
      <dgm:spPr/>
    </dgm:pt>
    <dgm:pt modelId="{F3B68B40-65D1-44D1-A0AA-7D102292C82F}" type="pres">
      <dgm:prSet presAssocID="{0E1D2539-195B-4F3C-BCD0-72390FE3363D}" presName="Name21" presStyleCnt="0"/>
      <dgm:spPr/>
    </dgm:pt>
    <dgm:pt modelId="{2E9F33B7-CE93-4AE5-8750-6713C4BD64DB}" type="pres">
      <dgm:prSet presAssocID="{0E1D2539-195B-4F3C-BCD0-72390FE3363D}" presName="level2Shape" presStyleLbl="node4" presStyleIdx="2" presStyleCnt="4"/>
      <dgm:spPr/>
    </dgm:pt>
    <dgm:pt modelId="{7DC2389A-B5CB-40DA-967C-1F6567775640}" type="pres">
      <dgm:prSet presAssocID="{0E1D2539-195B-4F3C-BCD0-72390FE3363D}" presName="hierChild3" presStyleCnt="0"/>
      <dgm:spPr/>
    </dgm:pt>
    <dgm:pt modelId="{A38C20A3-0AA5-48C2-980E-47D6F05D106A}" type="pres">
      <dgm:prSet presAssocID="{6752E226-5C32-4E31-81A0-90BED0CB1AB1}" presName="Name19" presStyleLbl="parChTrans1D2" presStyleIdx="3" presStyleCnt="4"/>
      <dgm:spPr/>
    </dgm:pt>
    <dgm:pt modelId="{C6FA6418-316F-4F02-8BF6-609E899826E0}" type="pres">
      <dgm:prSet presAssocID="{F1BE5480-BF82-436A-9F09-896E354AC2A3}" presName="Name21" presStyleCnt="0"/>
      <dgm:spPr/>
    </dgm:pt>
    <dgm:pt modelId="{07BE59B3-744A-4471-87EF-ED49754B6D2C}" type="pres">
      <dgm:prSet presAssocID="{F1BE5480-BF82-436A-9F09-896E354AC2A3}" presName="level2Shape" presStyleLbl="node2" presStyleIdx="3" presStyleCnt="4"/>
      <dgm:spPr/>
    </dgm:pt>
    <dgm:pt modelId="{4E12D007-E3E4-45CF-B7D4-D855D0344666}" type="pres">
      <dgm:prSet presAssocID="{F1BE5480-BF82-436A-9F09-896E354AC2A3}" presName="hierChild3" presStyleCnt="0"/>
      <dgm:spPr/>
    </dgm:pt>
    <dgm:pt modelId="{F5F895A9-4289-409E-A3DF-ED9129B62078}" type="pres">
      <dgm:prSet presAssocID="{3174F052-7C2C-4EB1-BAFB-3B5329ECF9CA}" presName="Name19" presStyleLbl="parChTrans1D3" presStyleIdx="3" presStyleCnt="4"/>
      <dgm:spPr/>
    </dgm:pt>
    <dgm:pt modelId="{F1FCB1B4-416F-42D2-A45D-041C5EC5D9F2}" type="pres">
      <dgm:prSet presAssocID="{BB0569BE-EBF0-4F32-A3E7-D48FF5BC1516}" presName="Name21" presStyleCnt="0"/>
      <dgm:spPr/>
    </dgm:pt>
    <dgm:pt modelId="{5420B633-5BFC-464F-B12C-F9A8486CB20F}" type="pres">
      <dgm:prSet presAssocID="{BB0569BE-EBF0-4F32-A3E7-D48FF5BC1516}" presName="level2Shape" presStyleLbl="node3" presStyleIdx="3" presStyleCnt="4"/>
      <dgm:spPr/>
    </dgm:pt>
    <dgm:pt modelId="{BA14C590-146D-4B82-A4D1-1D1A3665CBC8}" type="pres">
      <dgm:prSet presAssocID="{BB0569BE-EBF0-4F32-A3E7-D48FF5BC1516}" presName="hierChild3" presStyleCnt="0"/>
      <dgm:spPr/>
    </dgm:pt>
    <dgm:pt modelId="{5F5586C4-F05C-459C-85C2-543FE096E8B5}" type="pres">
      <dgm:prSet presAssocID="{33D7D067-A1AF-4954-8FBD-F1D3CD98CF51}" presName="Name19" presStyleLbl="parChTrans1D4" presStyleIdx="3" presStyleCnt="4"/>
      <dgm:spPr/>
    </dgm:pt>
    <dgm:pt modelId="{3ABB3645-2F5D-4113-BECB-3E4F680C7A89}" type="pres">
      <dgm:prSet presAssocID="{417C5A83-5BB0-4794-A1D2-4F405CD346EF}" presName="Name21" presStyleCnt="0"/>
      <dgm:spPr/>
    </dgm:pt>
    <dgm:pt modelId="{BDCB6B37-C1B2-403A-9384-DF6CA52437D1}" type="pres">
      <dgm:prSet presAssocID="{417C5A83-5BB0-4794-A1D2-4F405CD346EF}" presName="level2Shape" presStyleLbl="node4" presStyleIdx="3" presStyleCnt="4"/>
      <dgm:spPr/>
    </dgm:pt>
    <dgm:pt modelId="{D2002305-D727-45FC-A135-D51644E67CB0}" type="pres">
      <dgm:prSet presAssocID="{417C5A83-5BB0-4794-A1D2-4F405CD346EF}" presName="hierChild3" presStyleCnt="0"/>
      <dgm:spPr/>
    </dgm:pt>
    <dgm:pt modelId="{18A93E14-6F06-4EE2-A4E3-460A5DDB145C}" type="pres">
      <dgm:prSet presAssocID="{5264278A-3A89-477E-95AA-688728839B93}" presName="bgShapesFlow" presStyleCnt="0"/>
      <dgm:spPr/>
    </dgm:pt>
  </dgm:ptLst>
  <dgm:cxnLst>
    <dgm:cxn modelId="{669C820D-B5FB-42F5-B059-7A5BD9667CEE}" srcId="{57443586-3318-4E19-893D-9C2DEE9728E0}" destId="{F1BE5480-BF82-436A-9F09-896E354AC2A3}" srcOrd="3" destOrd="0" parTransId="{6752E226-5C32-4E31-81A0-90BED0CB1AB1}" sibTransId="{D6A35E92-876D-482B-BA63-0824C162335E}"/>
    <dgm:cxn modelId="{689AA710-7CB3-49BA-BAFD-E5F9B50B1260}" srcId="{1D398EB5-644B-4A5C-9AF3-B6D98013DB0C}" destId="{14F0C39B-2A31-4F38-BA1B-CAC7464971C0}" srcOrd="0" destOrd="0" parTransId="{C18F7888-958A-446B-AE14-E9544D9EF395}" sibTransId="{9F261D3E-9A98-48E2-9467-A40713592E69}"/>
    <dgm:cxn modelId="{92575212-2F13-4912-8AB5-6985FD24EBA7}" srcId="{9E660A93-5087-4785-997F-AFD3C1EE1FAD}" destId="{0E1D2539-195B-4F3C-BCD0-72390FE3363D}" srcOrd="0" destOrd="0" parTransId="{4D6505F1-DDA8-4D7F-BADB-F01401B03D6C}" sibTransId="{453B5013-0F38-48D6-ADE2-1C1DF7604539}"/>
    <dgm:cxn modelId="{F73AFE1D-17FE-4A7B-82B4-F3760450D541}" type="presOf" srcId="{9E660A93-5087-4785-997F-AFD3C1EE1FAD}" destId="{A4065666-3516-413E-AD39-5F00889BC681}" srcOrd="0" destOrd="0" presId="urn:microsoft.com/office/officeart/2005/8/layout/hierarchy6"/>
    <dgm:cxn modelId="{BBB3D828-791D-4EF6-9307-2AAEF5A1B6CF}" srcId="{9BE99558-939B-463C-8217-00A84516D432}" destId="{308977E7-CDAC-406F-A18B-317080EDC23B}" srcOrd="0" destOrd="0" parTransId="{90A2ED1B-98F0-46E9-8ABC-9E7CEA907B7B}" sibTransId="{67603D4D-5CBF-4B6A-8B05-A0DE2C863CA9}"/>
    <dgm:cxn modelId="{C5AA8335-EBE0-45FC-9A5D-AFA59AC40DA0}" type="presOf" srcId="{0971DDFD-C99A-4B17-A6C6-C189451B5AB9}" destId="{CCAD0375-5483-4978-A97E-084E01D34A0F}" srcOrd="0" destOrd="0" presId="urn:microsoft.com/office/officeart/2005/8/layout/hierarchy6"/>
    <dgm:cxn modelId="{18E48936-E15B-4941-8202-28E74D07FADD}" srcId="{57443586-3318-4E19-893D-9C2DEE9728E0}" destId="{1E80BA9F-EC56-45C0-9F86-A67A902A8369}" srcOrd="2" destOrd="0" parTransId="{5A3984B8-F100-411E-AC9D-ABDEEA03AAAC}" sibTransId="{C207D466-B77C-474B-A24A-684FA341BA35}"/>
    <dgm:cxn modelId="{A1814238-6FD8-482D-8FEA-672F7C647DAF}" type="presOf" srcId="{C18F7888-958A-446B-AE14-E9544D9EF395}" destId="{CDA62EA0-8C63-40B5-A13B-A63E1A4834F8}" srcOrd="0" destOrd="0" presId="urn:microsoft.com/office/officeart/2005/8/layout/hierarchy6"/>
    <dgm:cxn modelId="{EC14715D-4B66-4BE5-9B32-35096289ED65}" type="presOf" srcId="{F1BE5480-BF82-436A-9F09-896E354AC2A3}" destId="{07BE59B3-744A-4471-87EF-ED49754B6D2C}" srcOrd="0" destOrd="0" presId="urn:microsoft.com/office/officeart/2005/8/layout/hierarchy6"/>
    <dgm:cxn modelId="{90F28E5D-6BD1-4848-90DC-1F0C2BD51A00}" srcId="{F1BE5480-BF82-436A-9F09-896E354AC2A3}" destId="{BB0569BE-EBF0-4F32-A3E7-D48FF5BC1516}" srcOrd="0" destOrd="0" parTransId="{3174F052-7C2C-4EB1-BAFB-3B5329ECF9CA}" sibTransId="{6B666DFF-D449-428D-B4AD-0B72725007F8}"/>
    <dgm:cxn modelId="{C778765F-5F28-4AE4-9652-5004A90BF9CD}" srcId="{5264278A-3A89-477E-95AA-688728839B93}" destId="{57443586-3318-4E19-893D-9C2DEE9728E0}" srcOrd="0" destOrd="0" parTransId="{B3B3D682-8E3A-44DC-B2DE-8F3403D93CBB}" sibTransId="{C58428B6-CC3F-4C4C-AF24-89917F7BF496}"/>
    <dgm:cxn modelId="{33EC5E60-F64D-4436-9C62-76C5F7BECDDB}" type="presOf" srcId="{6E8C440B-3B57-41CE-9330-46BA4CED4E34}" destId="{0786A204-CB4D-4849-8179-C738B9C63F4D}" srcOrd="0" destOrd="0" presId="urn:microsoft.com/office/officeart/2005/8/layout/hierarchy6"/>
    <dgm:cxn modelId="{BAD5A560-1C63-4AF8-BBC5-518A9C32255F}" type="presOf" srcId="{3174F052-7C2C-4EB1-BAFB-3B5329ECF9CA}" destId="{F5F895A9-4289-409E-A3DF-ED9129B62078}" srcOrd="0" destOrd="0" presId="urn:microsoft.com/office/officeart/2005/8/layout/hierarchy6"/>
    <dgm:cxn modelId="{A3DB4041-2F0C-4517-B129-BC56F0B31055}" type="presOf" srcId="{417C5A83-5BB0-4794-A1D2-4F405CD346EF}" destId="{BDCB6B37-C1B2-403A-9384-DF6CA52437D1}" srcOrd="0" destOrd="0" presId="urn:microsoft.com/office/officeart/2005/8/layout/hierarchy6"/>
    <dgm:cxn modelId="{69288062-E01D-4ED9-A407-7330E8964800}" type="presOf" srcId="{14F0C39B-2A31-4F38-BA1B-CAC7464971C0}" destId="{E49D5214-73F0-4434-A9CB-CC1CFBAC3E4C}" srcOrd="0" destOrd="0" presId="urn:microsoft.com/office/officeart/2005/8/layout/hierarchy6"/>
    <dgm:cxn modelId="{E2900443-382B-4161-97CD-6A56096EC04F}" type="presOf" srcId="{1E80BA9F-EC56-45C0-9F86-A67A902A8369}" destId="{0AE6A0BE-949E-4719-A947-CEC9F0A1F55F}" srcOrd="0" destOrd="0" presId="urn:microsoft.com/office/officeart/2005/8/layout/hierarchy6"/>
    <dgm:cxn modelId="{0FB78845-C0B0-441F-8172-1F65457677FA}" type="presOf" srcId="{59C07A89-4BE3-4C66-8A2E-0879D879E8B5}" destId="{4E6F22D2-A248-422D-8798-966D54BD9377}" srcOrd="0" destOrd="0" presId="urn:microsoft.com/office/officeart/2005/8/layout/hierarchy6"/>
    <dgm:cxn modelId="{A7F8A14B-5C2C-4A48-B53B-62BD5A25DE9F}" srcId="{308977E7-CDAC-406F-A18B-317080EDC23B}" destId="{59C07A89-4BE3-4C66-8A2E-0879D879E8B5}" srcOrd="0" destOrd="0" parTransId="{0971DDFD-C99A-4B17-A6C6-C189451B5AB9}" sibTransId="{389208DA-5F3A-4095-8F9A-E880722199B3}"/>
    <dgm:cxn modelId="{5A3B0C4C-1CAF-4CF0-A75D-AF514CC1A6BD}" type="presOf" srcId="{4D6505F1-DDA8-4D7F-BADB-F01401B03D6C}" destId="{20787CC8-6736-4680-A4DB-35198A1D5644}" srcOrd="0" destOrd="0" presId="urn:microsoft.com/office/officeart/2005/8/layout/hierarchy6"/>
    <dgm:cxn modelId="{90358453-7E8E-45BF-B520-88749590065F}" type="presOf" srcId="{8CBFB76A-EF9F-4D87-8FC0-1479B3886E93}" destId="{D983C36A-5ED3-44AA-AACB-E6D406476AE9}" srcOrd="0" destOrd="0" presId="urn:microsoft.com/office/officeart/2005/8/layout/hierarchy6"/>
    <dgm:cxn modelId="{6AF45454-C561-4192-9B43-5C65D0723F9E}" type="presOf" srcId="{9BE99558-939B-463C-8217-00A84516D432}" destId="{8F82C36A-AC15-435A-B1C1-B6EE82DAD90A}" srcOrd="0" destOrd="0" presId="urn:microsoft.com/office/officeart/2005/8/layout/hierarchy6"/>
    <dgm:cxn modelId="{CFC8EC7C-3CF3-4378-908C-C0DF5980CEFA}" type="presOf" srcId="{12975050-DA4B-4200-8DE1-09EE3A84B1C2}" destId="{86665544-BE13-43C2-94FC-5839FE71E38C}" srcOrd="0" destOrd="0" presId="urn:microsoft.com/office/officeart/2005/8/layout/hierarchy6"/>
    <dgm:cxn modelId="{095C447F-CFC6-4B3E-95A8-5824A7BDEBB9}" srcId="{57443586-3318-4E19-893D-9C2DEE9728E0}" destId="{6E8C440B-3B57-41CE-9330-46BA4CED4E34}" srcOrd="1" destOrd="0" parTransId="{F43828B8-D438-4E69-9D86-AF99D2960F29}" sibTransId="{D9D17196-5BF6-4876-9096-BC4DD224B48D}"/>
    <dgm:cxn modelId="{2987B082-FD41-4871-B306-29453512DE64}" srcId="{57443586-3318-4E19-893D-9C2DEE9728E0}" destId="{9BE99558-939B-463C-8217-00A84516D432}" srcOrd="0" destOrd="0" parTransId="{12975050-DA4B-4200-8DE1-09EE3A84B1C2}" sibTransId="{6F50237C-5FF9-4A5F-9E5B-01656699ABFB}"/>
    <dgm:cxn modelId="{9FCCF58F-4FB8-4F26-A9D9-E754132E3AB1}" type="presOf" srcId="{6752E226-5C32-4E31-81A0-90BED0CB1AB1}" destId="{A38C20A3-0AA5-48C2-980E-47D6F05D106A}" srcOrd="0" destOrd="0" presId="urn:microsoft.com/office/officeart/2005/8/layout/hierarchy6"/>
    <dgm:cxn modelId="{2AA2F996-9057-4C87-A45D-B872FB4DEF26}" srcId="{6E8C440B-3B57-41CE-9330-46BA4CED4E34}" destId="{1D398EB5-644B-4A5C-9AF3-B6D98013DB0C}" srcOrd="0" destOrd="0" parTransId="{8CBFB76A-EF9F-4D87-8FC0-1479B3886E93}" sibTransId="{F9D386BA-223A-433B-A1B3-AB185944E2F0}"/>
    <dgm:cxn modelId="{51491DA0-65C1-4EF4-BFA7-7C2EE2BBDB76}" type="presOf" srcId="{90A2ED1B-98F0-46E9-8ABC-9E7CEA907B7B}" destId="{F2F3DE7E-D5D7-4CAD-884D-A2CF6595ECAE}" srcOrd="0" destOrd="0" presId="urn:microsoft.com/office/officeart/2005/8/layout/hierarchy6"/>
    <dgm:cxn modelId="{B0E424A6-A81E-4FE4-8FE3-85CFE401D4A0}" type="presOf" srcId="{308977E7-CDAC-406F-A18B-317080EDC23B}" destId="{1A17CAA7-254D-468B-85D0-6CB4FDAFFB3F}" srcOrd="0" destOrd="0" presId="urn:microsoft.com/office/officeart/2005/8/layout/hierarchy6"/>
    <dgm:cxn modelId="{DABF6FAE-1ADF-4933-BCA0-A90910249B79}" type="presOf" srcId="{1D398EB5-644B-4A5C-9AF3-B6D98013DB0C}" destId="{1431ECBF-AF4B-41D8-9255-4C45F7BE4B3C}" srcOrd="0" destOrd="0" presId="urn:microsoft.com/office/officeart/2005/8/layout/hierarchy6"/>
    <dgm:cxn modelId="{27CADEB4-30BD-4DD1-A905-6BE6D306596E}" type="presOf" srcId="{BB0569BE-EBF0-4F32-A3E7-D48FF5BC1516}" destId="{5420B633-5BFC-464F-B12C-F9A8486CB20F}" srcOrd="0" destOrd="0" presId="urn:microsoft.com/office/officeart/2005/8/layout/hierarchy6"/>
    <dgm:cxn modelId="{EAEC3BBE-3789-4B27-997D-B7A635769801}" srcId="{BB0569BE-EBF0-4F32-A3E7-D48FF5BC1516}" destId="{417C5A83-5BB0-4794-A1D2-4F405CD346EF}" srcOrd="0" destOrd="0" parTransId="{33D7D067-A1AF-4954-8FBD-F1D3CD98CF51}" sibTransId="{7ABE2C02-6E57-44AC-987E-237F2A22644C}"/>
    <dgm:cxn modelId="{54C0E9BF-291A-41EA-9EF6-D206039B6C33}" type="presOf" srcId="{4444AE04-A1E5-4FF3-815B-E3AE8976D3F8}" destId="{46D4F729-52D8-406B-BA45-BFF747E4601E}" srcOrd="0" destOrd="0" presId="urn:microsoft.com/office/officeart/2005/8/layout/hierarchy6"/>
    <dgm:cxn modelId="{7738DEC0-C374-48C9-BEBA-1A7B0DACCDF9}" type="presOf" srcId="{5264278A-3A89-477E-95AA-688728839B93}" destId="{410F66B3-5359-4060-9AD7-21B9C9C8D104}" srcOrd="0" destOrd="0" presId="urn:microsoft.com/office/officeart/2005/8/layout/hierarchy6"/>
    <dgm:cxn modelId="{9C55EDC3-FEDE-4074-9685-02EB44295320}" type="presOf" srcId="{5A3984B8-F100-411E-AC9D-ABDEEA03AAAC}" destId="{9F9D4892-26DB-4A05-9DB7-0C20B147C52F}" srcOrd="0" destOrd="0" presId="urn:microsoft.com/office/officeart/2005/8/layout/hierarchy6"/>
    <dgm:cxn modelId="{5FFCBFDB-C17E-4F8F-AF4A-D06AEFAD66D7}" type="presOf" srcId="{F43828B8-D438-4E69-9D86-AF99D2960F29}" destId="{39664740-87D0-456C-AFCC-95BC54050CA0}" srcOrd="0" destOrd="0" presId="urn:microsoft.com/office/officeart/2005/8/layout/hierarchy6"/>
    <dgm:cxn modelId="{21FAF3E7-386B-46C8-AC19-75284A113B52}" type="presOf" srcId="{0E1D2539-195B-4F3C-BCD0-72390FE3363D}" destId="{2E9F33B7-CE93-4AE5-8750-6713C4BD64DB}" srcOrd="0" destOrd="0" presId="urn:microsoft.com/office/officeart/2005/8/layout/hierarchy6"/>
    <dgm:cxn modelId="{BAA668E9-3169-4E25-BCED-A0DD7F714721}" type="presOf" srcId="{33D7D067-A1AF-4954-8FBD-F1D3CD98CF51}" destId="{5F5586C4-F05C-459C-85C2-543FE096E8B5}" srcOrd="0" destOrd="0" presId="urn:microsoft.com/office/officeart/2005/8/layout/hierarchy6"/>
    <dgm:cxn modelId="{2F48EFF0-F840-4DCA-8E7F-E61B2691B14F}" type="presOf" srcId="{57443586-3318-4E19-893D-9C2DEE9728E0}" destId="{F602A4EF-6167-4181-839A-A48A2FB8BAA9}" srcOrd="0" destOrd="0" presId="urn:microsoft.com/office/officeart/2005/8/layout/hierarchy6"/>
    <dgm:cxn modelId="{61420FFD-1F8B-4B24-A40A-0EF1F778FB3B}" srcId="{1E80BA9F-EC56-45C0-9F86-A67A902A8369}" destId="{9E660A93-5087-4785-997F-AFD3C1EE1FAD}" srcOrd="0" destOrd="0" parTransId="{4444AE04-A1E5-4FF3-815B-E3AE8976D3F8}" sibTransId="{E85795F7-2171-449C-B3B1-8179B4C52B17}"/>
    <dgm:cxn modelId="{31BDFC7B-E271-420A-BB9E-4FC48FAF084A}" type="presParOf" srcId="{410F66B3-5359-4060-9AD7-21B9C9C8D104}" destId="{482275BF-AFFC-4DF1-8CF6-80F9361A897F}" srcOrd="0" destOrd="0" presId="urn:microsoft.com/office/officeart/2005/8/layout/hierarchy6"/>
    <dgm:cxn modelId="{ADAC9A51-8E5D-4BD5-B193-810998150C6D}" type="presParOf" srcId="{482275BF-AFFC-4DF1-8CF6-80F9361A897F}" destId="{D8AADC51-0A83-435F-ABDE-0D8B5CD146B3}" srcOrd="0" destOrd="0" presId="urn:microsoft.com/office/officeart/2005/8/layout/hierarchy6"/>
    <dgm:cxn modelId="{34026B06-91F7-4D0E-B067-7342EA37A4D5}" type="presParOf" srcId="{D8AADC51-0A83-435F-ABDE-0D8B5CD146B3}" destId="{E82554AB-B1B0-4FC8-A4E2-FCE428797DF4}" srcOrd="0" destOrd="0" presId="urn:microsoft.com/office/officeart/2005/8/layout/hierarchy6"/>
    <dgm:cxn modelId="{D536F741-3E6A-45CF-BDEB-5DA93EAE5A12}" type="presParOf" srcId="{E82554AB-B1B0-4FC8-A4E2-FCE428797DF4}" destId="{F602A4EF-6167-4181-839A-A48A2FB8BAA9}" srcOrd="0" destOrd="0" presId="urn:microsoft.com/office/officeart/2005/8/layout/hierarchy6"/>
    <dgm:cxn modelId="{DC579D8D-E81A-419A-A96B-42D60C1B9AA7}" type="presParOf" srcId="{E82554AB-B1B0-4FC8-A4E2-FCE428797DF4}" destId="{14FFE43A-1AD5-42A2-ACB7-2EACE7975510}" srcOrd="1" destOrd="0" presId="urn:microsoft.com/office/officeart/2005/8/layout/hierarchy6"/>
    <dgm:cxn modelId="{D79B7177-8225-4989-B33B-83BE0CAFE1FC}" type="presParOf" srcId="{14FFE43A-1AD5-42A2-ACB7-2EACE7975510}" destId="{86665544-BE13-43C2-94FC-5839FE71E38C}" srcOrd="0" destOrd="0" presId="urn:microsoft.com/office/officeart/2005/8/layout/hierarchy6"/>
    <dgm:cxn modelId="{ADAD3495-CB62-44B8-893D-C24C14BA5012}" type="presParOf" srcId="{14FFE43A-1AD5-42A2-ACB7-2EACE7975510}" destId="{A17EFD3B-617D-4165-89E3-C486C4EA424B}" srcOrd="1" destOrd="0" presId="urn:microsoft.com/office/officeart/2005/8/layout/hierarchy6"/>
    <dgm:cxn modelId="{9072C44B-D65B-4279-AD96-5B41F95A008E}" type="presParOf" srcId="{A17EFD3B-617D-4165-89E3-C486C4EA424B}" destId="{8F82C36A-AC15-435A-B1C1-B6EE82DAD90A}" srcOrd="0" destOrd="0" presId="urn:microsoft.com/office/officeart/2005/8/layout/hierarchy6"/>
    <dgm:cxn modelId="{D7361385-E66B-45C1-87D9-083FDA9D0DAC}" type="presParOf" srcId="{A17EFD3B-617D-4165-89E3-C486C4EA424B}" destId="{8AC7D84A-8F48-4329-AB1A-0C1FD7E49805}" srcOrd="1" destOrd="0" presId="urn:microsoft.com/office/officeart/2005/8/layout/hierarchy6"/>
    <dgm:cxn modelId="{FB7BE83A-62DE-40D3-BC08-34B2584CACED}" type="presParOf" srcId="{8AC7D84A-8F48-4329-AB1A-0C1FD7E49805}" destId="{F2F3DE7E-D5D7-4CAD-884D-A2CF6595ECAE}" srcOrd="0" destOrd="0" presId="urn:microsoft.com/office/officeart/2005/8/layout/hierarchy6"/>
    <dgm:cxn modelId="{1DF1BAF5-7F1B-4B5B-BDD6-4024E5D85E55}" type="presParOf" srcId="{8AC7D84A-8F48-4329-AB1A-0C1FD7E49805}" destId="{3B15DF80-A875-42EC-BC53-165C97CD2EA7}" srcOrd="1" destOrd="0" presId="urn:microsoft.com/office/officeart/2005/8/layout/hierarchy6"/>
    <dgm:cxn modelId="{6C5C1EEF-EF2E-4EB4-A179-A7720681CC95}" type="presParOf" srcId="{3B15DF80-A875-42EC-BC53-165C97CD2EA7}" destId="{1A17CAA7-254D-468B-85D0-6CB4FDAFFB3F}" srcOrd="0" destOrd="0" presId="urn:microsoft.com/office/officeart/2005/8/layout/hierarchy6"/>
    <dgm:cxn modelId="{9AE2499B-A86B-4482-B18E-B8937AB9C84C}" type="presParOf" srcId="{3B15DF80-A875-42EC-BC53-165C97CD2EA7}" destId="{32FD98D3-C8FC-41AF-862D-1054F6C38A45}" srcOrd="1" destOrd="0" presId="urn:microsoft.com/office/officeart/2005/8/layout/hierarchy6"/>
    <dgm:cxn modelId="{1FE25FA8-15B7-400F-ACBE-56EB7DB786CC}" type="presParOf" srcId="{32FD98D3-C8FC-41AF-862D-1054F6C38A45}" destId="{CCAD0375-5483-4978-A97E-084E01D34A0F}" srcOrd="0" destOrd="0" presId="urn:microsoft.com/office/officeart/2005/8/layout/hierarchy6"/>
    <dgm:cxn modelId="{F7B9BD2B-F176-4B46-A81A-A428BD4111E6}" type="presParOf" srcId="{32FD98D3-C8FC-41AF-862D-1054F6C38A45}" destId="{631FE6B2-E512-4CDC-821C-C4F3FD9A21F0}" srcOrd="1" destOrd="0" presId="urn:microsoft.com/office/officeart/2005/8/layout/hierarchy6"/>
    <dgm:cxn modelId="{3CCBDDBD-6D8D-451C-91D3-39B400FA2117}" type="presParOf" srcId="{631FE6B2-E512-4CDC-821C-C4F3FD9A21F0}" destId="{4E6F22D2-A248-422D-8798-966D54BD9377}" srcOrd="0" destOrd="0" presId="urn:microsoft.com/office/officeart/2005/8/layout/hierarchy6"/>
    <dgm:cxn modelId="{8C63F512-A6E1-4817-B708-976AB9AD34F8}" type="presParOf" srcId="{631FE6B2-E512-4CDC-821C-C4F3FD9A21F0}" destId="{36C539F6-72BB-41F9-BCF6-59C4C1292C12}" srcOrd="1" destOrd="0" presId="urn:microsoft.com/office/officeart/2005/8/layout/hierarchy6"/>
    <dgm:cxn modelId="{E8F0EFCB-584B-4BE7-8BF0-46F2ACC3395E}" type="presParOf" srcId="{14FFE43A-1AD5-42A2-ACB7-2EACE7975510}" destId="{39664740-87D0-456C-AFCC-95BC54050CA0}" srcOrd="2" destOrd="0" presId="urn:microsoft.com/office/officeart/2005/8/layout/hierarchy6"/>
    <dgm:cxn modelId="{382A38DA-711A-4A57-B995-57A32920C806}" type="presParOf" srcId="{14FFE43A-1AD5-42A2-ACB7-2EACE7975510}" destId="{C02ABA2C-7798-40A2-AB8C-8496B0F28890}" srcOrd="3" destOrd="0" presId="urn:microsoft.com/office/officeart/2005/8/layout/hierarchy6"/>
    <dgm:cxn modelId="{5D34AD91-D6E7-47D0-A850-8991A5267BF3}" type="presParOf" srcId="{C02ABA2C-7798-40A2-AB8C-8496B0F28890}" destId="{0786A204-CB4D-4849-8179-C738B9C63F4D}" srcOrd="0" destOrd="0" presId="urn:microsoft.com/office/officeart/2005/8/layout/hierarchy6"/>
    <dgm:cxn modelId="{7D3E4E00-B97F-489A-BA66-728E057CB453}" type="presParOf" srcId="{C02ABA2C-7798-40A2-AB8C-8496B0F28890}" destId="{961057CB-44EB-480F-A2EF-578D58D5CFB2}" srcOrd="1" destOrd="0" presId="urn:microsoft.com/office/officeart/2005/8/layout/hierarchy6"/>
    <dgm:cxn modelId="{1FCF7622-82F3-4021-98E0-790424ECD51B}" type="presParOf" srcId="{961057CB-44EB-480F-A2EF-578D58D5CFB2}" destId="{D983C36A-5ED3-44AA-AACB-E6D406476AE9}" srcOrd="0" destOrd="0" presId="urn:microsoft.com/office/officeart/2005/8/layout/hierarchy6"/>
    <dgm:cxn modelId="{3DEBB017-E872-4109-A9F8-9D168E5789E8}" type="presParOf" srcId="{961057CB-44EB-480F-A2EF-578D58D5CFB2}" destId="{019FF7CB-FDD1-457B-AB42-388E3BF19800}" srcOrd="1" destOrd="0" presId="urn:microsoft.com/office/officeart/2005/8/layout/hierarchy6"/>
    <dgm:cxn modelId="{FF7EEFA6-32DF-4710-A847-086E5CDCBF98}" type="presParOf" srcId="{019FF7CB-FDD1-457B-AB42-388E3BF19800}" destId="{1431ECBF-AF4B-41D8-9255-4C45F7BE4B3C}" srcOrd="0" destOrd="0" presId="urn:microsoft.com/office/officeart/2005/8/layout/hierarchy6"/>
    <dgm:cxn modelId="{6D2FE84B-8FA9-4A9B-BDF8-3752396B96FD}" type="presParOf" srcId="{019FF7CB-FDD1-457B-AB42-388E3BF19800}" destId="{32F9A642-47D7-4546-8D8D-B580DC97BA8B}" srcOrd="1" destOrd="0" presId="urn:microsoft.com/office/officeart/2005/8/layout/hierarchy6"/>
    <dgm:cxn modelId="{11964DE1-5C76-4B65-A397-05077BA37A92}" type="presParOf" srcId="{32F9A642-47D7-4546-8D8D-B580DC97BA8B}" destId="{CDA62EA0-8C63-40B5-A13B-A63E1A4834F8}" srcOrd="0" destOrd="0" presId="urn:microsoft.com/office/officeart/2005/8/layout/hierarchy6"/>
    <dgm:cxn modelId="{803DDE9B-2893-467E-A3CC-BF96F449F9B3}" type="presParOf" srcId="{32F9A642-47D7-4546-8D8D-B580DC97BA8B}" destId="{EFD4EE1F-34FC-46F3-86BC-4A5FF92A1FB9}" srcOrd="1" destOrd="0" presId="urn:microsoft.com/office/officeart/2005/8/layout/hierarchy6"/>
    <dgm:cxn modelId="{85120DDD-3B22-4730-8EE5-328B884CA467}" type="presParOf" srcId="{EFD4EE1F-34FC-46F3-86BC-4A5FF92A1FB9}" destId="{E49D5214-73F0-4434-A9CB-CC1CFBAC3E4C}" srcOrd="0" destOrd="0" presId="urn:microsoft.com/office/officeart/2005/8/layout/hierarchy6"/>
    <dgm:cxn modelId="{40FD7418-9EBE-4A28-B2C3-59D80299B9B3}" type="presParOf" srcId="{EFD4EE1F-34FC-46F3-86BC-4A5FF92A1FB9}" destId="{7873EA3D-96D7-4A45-8FE0-566109BF80CC}" srcOrd="1" destOrd="0" presId="urn:microsoft.com/office/officeart/2005/8/layout/hierarchy6"/>
    <dgm:cxn modelId="{80F1CC45-3D53-48DD-9509-909709129777}" type="presParOf" srcId="{14FFE43A-1AD5-42A2-ACB7-2EACE7975510}" destId="{9F9D4892-26DB-4A05-9DB7-0C20B147C52F}" srcOrd="4" destOrd="0" presId="urn:microsoft.com/office/officeart/2005/8/layout/hierarchy6"/>
    <dgm:cxn modelId="{3076F0AF-7E89-4E5F-B870-1C9538B1D7B7}" type="presParOf" srcId="{14FFE43A-1AD5-42A2-ACB7-2EACE7975510}" destId="{2AD440DA-31DE-4BC5-A5D6-ED7EBAF9650D}" srcOrd="5" destOrd="0" presId="urn:microsoft.com/office/officeart/2005/8/layout/hierarchy6"/>
    <dgm:cxn modelId="{E2EF573A-2242-465A-A138-D340FB4B0388}" type="presParOf" srcId="{2AD440DA-31DE-4BC5-A5D6-ED7EBAF9650D}" destId="{0AE6A0BE-949E-4719-A947-CEC9F0A1F55F}" srcOrd="0" destOrd="0" presId="urn:microsoft.com/office/officeart/2005/8/layout/hierarchy6"/>
    <dgm:cxn modelId="{4F37843A-161B-4D47-91CB-A6630C276135}" type="presParOf" srcId="{2AD440DA-31DE-4BC5-A5D6-ED7EBAF9650D}" destId="{FCCD803A-3B6C-42AA-8E98-3F79B7B6B2E3}" srcOrd="1" destOrd="0" presId="urn:microsoft.com/office/officeart/2005/8/layout/hierarchy6"/>
    <dgm:cxn modelId="{76F02687-B22E-4F24-9712-A7A2B8153942}" type="presParOf" srcId="{FCCD803A-3B6C-42AA-8E98-3F79B7B6B2E3}" destId="{46D4F729-52D8-406B-BA45-BFF747E4601E}" srcOrd="0" destOrd="0" presId="urn:microsoft.com/office/officeart/2005/8/layout/hierarchy6"/>
    <dgm:cxn modelId="{B13C7504-7364-4C5C-9B0F-23F22C899266}" type="presParOf" srcId="{FCCD803A-3B6C-42AA-8E98-3F79B7B6B2E3}" destId="{77E88519-BD88-4BD8-BADB-16E6B386D8BD}" srcOrd="1" destOrd="0" presId="urn:microsoft.com/office/officeart/2005/8/layout/hierarchy6"/>
    <dgm:cxn modelId="{5874E6CF-96D4-4627-8909-DAF4F8E5B8F3}" type="presParOf" srcId="{77E88519-BD88-4BD8-BADB-16E6B386D8BD}" destId="{A4065666-3516-413E-AD39-5F00889BC681}" srcOrd="0" destOrd="0" presId="urn:microsoft.com/office/officeart/2005/8/layout/hierarchy6"/>
    <dgm:cxn modelId="{4FB80360-E79E-4975-B520-CE24CE0CFCC0}" type="presParOf" srcId="{77E88519-BD88-4BD8-BADB-16E6B386D8BD}" destId="{5987FFC2-0B69-411F-85CA-B60F5E708C9F}" srcOrd="1" destOrd="0" presId="urn:microsoft.com/office/officeart/2005/8/layout/hierarchy6"/>
    <dgm:cxn modelId="{FC737794-9452-42A7-945D-B6BD4AF01B1B}" type="presParOf" srcId="{5987FFC2-0B69-411F-85CA-B60F5E708C9F}" destId="{20787CC8-6736-4680-A4DB-35198A1D5644}" srcOrd="0" destOrd="0" presId="urn:microsoft.com/office/officeart/2005/8/layout/hierarchy6"/>
    <dgm:cxn modelId="{936E0699-2DC8-4847-81C2-DC62921B396F}" type="presParOf" srcId="{5987FFC2-0B69-411F-85CA-B60F5E708C9F}" destId="{F3B68B40-65D1-44D1-A0AA-7D102292C82F}" srcOrd="1" destOrd="0" presId="urn:microsoft.com/office/officeart/2005/8/layout/hierarchy6"/>
    <dgm:cxn modelId="{B9EC11EC-D8DA-4ACA-8350-8BCB01D469B7}" type="presParOf" srcId="{F3B68B40-65D1-44D1-A0AA-7D102292C82F}" destId="{2E9F33B7-CE93-4AE5-8750-6713C4BD64DB}" srcOrd="0" destOrd="0" presId="urn:microsoft.com/office/officeart/2005/8/layout/hierarchy6"/>
    <dgm:cxn modelId="{B542961C-0C0A-421C-8531-ABEDEFF5EEDE}" type="presParOf" srcId="{F3B68B40-65D1-44D1-A0AA-7D102292C82F}" destId="{7DC2389A-B5CB-40DA-967C-1F6567775640}" srcOrd="1" destOrd="0" presId="urn:microsoft.com/office/officeart/2005/8/layout/hierarchy6"/>
    <dgm:cxn modelId="{BC150383-1C59-4C04-907E-C11150EA2810}" type="presParOf" srcId="{14FFE43A-1AD5-42A2-ACB7-2EACE7975510}" destId="{A38C20A3-0AA5-48C2-980E-47D6F05D106A}" srcOrd="6" destOrd="0" presId="urn:microsoft.com/office/officeart/2005/8/layout/hierarchy6"/>
    <dgm:cxn modelId="{9960EA2D-1322-45F8-8131-384271CC2398}" type="presParOf" srcId="{14FFE43A-1AD5-42A2-ACB7-2EACE7975510}" destId="{C6FA6418-316F-4F02-8BF6-609E899826E0}" srcOrd="7" destOrd="0" presId="urn:microsoft.com/office/officeart/2005/8/layout/hierarchy6"/>
    <dgm:cxn modelId="{589128B1-5E5B-4C44-A8F5-ACC750EE3706}" type="presParOf" srcId="{C6FA6418-316F-4F02-8BF6-609E899826E0}" destId="{07BE59B3-744A-4471-87EF-ED49754B6D2C}" srcOrd="0" destOrd="0" presId="urn:microsoft.com/office/officeart/2005/8/layout/hierarchy6"/>
    <dgm:cxn modelId="{9604D2F0-3E20-45AD-A551-71C9C3E4702B}" type="presParOf" srcId="{C6FA6418-316F-4F02-8BF6-609E899826E0}" destId="{4E12D007-E3E4-45CF-B7D4-D855D0344666}" srcOrd="1" destOrd="0" presId="urn:microsoft.com/office/officeart/2005/8/layout/hierarchy6"/>
    <dgm:cxn modelId="{6A7153DE-6E7E-4A78-8238-F95DB6E7D6EF}" type="presParOf" srcId="{4E12D007-E3E4-45CF-B7D4-D855D0344666}" destId="{F5F895A9-4289-409E-A3DF-ED9129B62078}" srcOrd="0" destOrd="0" presId="urn:microsoft.com/office/officeart/2005/8/layout/hierarchy6"/>
    <dgm:cxn modelId="{B99A457C-8C29-49C4-BFDE-43B96BDACFCB}" type="presParOf" srcId="{4E12D007-E3E4-45CF-B7D4-D855D0344666}" destId="{F1FCB1B4-416F-42D2-A45D-041C5EC5D9F2}" srcOrd="1" destOrd="0" presId="urn:microsoft.com/office/officeart/2005/8/layout/hierarchy6"/>
    <dgm:cxn modelId="{03A16564-CAC3-4345-BD4E-1C7B6C8BCCF4}" type="presParOf" srcId="{F1FCB1B4-416F-42D2-A45D-041C5EC5D9F2}" destId="{5420B633-5BFC-464F-B12C-F9A8486CB20F}" srcOrd="0" destOrd="0" presId="urn:microsoft.com/office/officeart/2005/8/layout/hierarchy6"/>
    <dgm:cxn modelId="{2AFBFC01-9F3F-4597-88B7-9907DC2EEC94}" type="presParOf" srcId="{F1FCB1B4-416F-42D2-A45D-041C5EC5D9F2}" destId="{BA14C590-146D-4B82-A4D1-1D1A3665CBC8}" srcOrd="1" destOrd="0" presId="urn:microsoft.com/office/officeart/2005/8/layout/hierarchy6"/>
    <dgm:cxn modelId="{3FE05BFC-32D0-40C2-B20F-F21284334D94}" type="presParOf" srcId="{BA14C590-146D-4B82-A4D1-1D1A3665CBC8}" destId="{5F5586C4-F05C-459C-85C2-543FE096E8B5}" srcOrd="0" destOrd="0" presId="urn:microsoft.com/office/officeart/2005/8/layout/hierarchy6"/>
    <dgm:cxn modelId="{1EDBABE2-5BA8-4736-9F1C-F5FEC804D212}" type="presParOf" srcId="{BA14C590-146D-4B82-A4D1-1D1A3665CBC8}" destId="{3ABB3645-2F5D-4113-BECB-3E4F680C7A89}" srcOrd="1" destOrd="0" presId="urn:microsoft.com/office/officeart/2005/8/layout/hierarchy6"/>
    <dgm:cxn modelId="{A659341B-9FAD-4A34-8C3B-8E7EA7EE2F1F}" type="presParOf" srcId="{3ABB3645-2F5D-4113-BECB-3E4F680C7A89}" destId="{BDCB6B37-C1B2-403A-9384-DF6CA52437D1}" srcOrd="0" destOrd="0" presId="urn:microsoft.com/office/officeart/2005/8/layout/hierarchy6"/>
    <dgm:cxn modelId="{C6E6F9EC-AB74-4BF7-9886-8FB0512733EA}" type="presParOf" srcId="{3ABB3645-2F5D-4113-BECB-3E4F680C7A89}" destId="{D2002305-D727-45FC-A135-D51644E67CB0}" srcOrd="1" destOrd="0" presId="urn:microsoft.com/office/officeart/2005/8/layout/hierarchy6"/>
    <dgm:cxn modelId="{ED637452-10CE-4A0E-ACA0-23FBB7D240F6}" type="presParOf" srcId="{410F66B3-5359-4060-9AD7-21B9C9C8D104}" destId="{18A93E14-6F06-4EE2-A4E3-460A5DDB145C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602A4EF-6167-4181-839A-A48A2FB8BAA9}">
      <dsp:nvSpPr>
        <dsp:cNvPr id="0" name=""/>
        <dsp:cNvSpPr/>
      </dsp:nvSpPr>
      <dsp:spPr>
        <a:xfrm>
          <a:off x="2506147" y="1176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 baseline="0">
              <a:latin typeface="+mn-lt"/>
              <a:cs typeface="Times New Roman" panose="02020603050405020304" pitchFamily="18" charset="0"/>
            </a:rPr>
            <a:t>Overall objective</a:t>
          </a:r>
          <a:endParaRPr lang="fr-FR" sz="1300" b="0" kern="1200">
            <a:latin typeface="+mn-lt"/>
            <a:cs typeface="Times New Roman" panose="02020603050405020304" pitchFamily="18" charset="0"/>
          </a:endParaRPr>
        </a:p>
      </dsp:txBody>
      <dsp:txXfrm>
        <a:off x="2530013" y="25042"/>
        <a:ext cx="1174518" cy="767101"/>
      </dsp:txXfrm>
    </dsp:sp>
    <dsp:sp modelId="{86665544-BE13-43C2-94FC-5839FE71E38C}">
      <dsp:nvSpPr>
        <dsp:cNvPr id="0" name=""/>
        <dsp:cNvSpPr/>
      </dsp:nvSpPr>
      <dsp:spPr>
        <a:xfrm>
          <a:off x="733883" y="816010"/>
          <a:ext cx="2383389" cy="325933"/>
        </a:xfrm>
        <a:custGeom>
          <a:avLst/>
          <a:gdLst/>
          <a:ahLst/>
          <a:cxnLst/>
          <a:rect l="0" t="0" r="0" b="0"/>
          <a:pathLst>
            <a:path>
              <a:moveTo>
                <a:pt x="2383389" y="0"/>
              </a:moveTo>
              <a:lnTo>
                <a:pt x="2383389" y="162966"/>
              </a:lnTo>
              <a:lnTo>
                <a:pt x="0" y="162966"/>
              </a:lnTo>
              <a:lnTo>
                <a:pt x="0" y="32593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F82C36A-AC15-435A-B1C1-B6EE82DAD90A}">
      <dsp:nvSpPr>
        <dsp:cNvPr id="0" name=""/>
        <dsp:cNvSpPr/>
      </dsp:nvSpPr>
      <dsp:spPr>
        <a:xfrm>
          <a:off x="122757" y="1141944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 baseline="0">
              <a:latin typeface="+mn-lt"/>
              <a:cs typeface="Times New Roman" panose="02020603050405020304" pitchFamily="18" charset="0"/>
            </a:rPr>
            <a:t>Specific objective 1</a:t>
          </a:r>
          <a:endParaRPr lang="fr-FR" sz="1300" b="0" kern="1200">
            <a:latin typeface="+mn-lt"/>
            <a:cs typeface="Times New Roman" panose="02020603050405020304" pitchFamily="18" charset="0"/>
          </a:endParaRPr>
        </a:p>
      </dsp:txBody>
      <dsp:txXfrm>
        <a:off x="146623" y="1165810"/>
        <a:ext cx="1174518" cy="767101"/>
      </dsp:txXfrm>
    </dsp:sp>
    <dsp:sp modelId="{F2F3DE7E-D5D7-4CAD-884D-A2CF6595ECAE}">
      <dsp:nvSpPr>
        <dsp:cNvPr id="0" name=""/>
        <dsp:cNvSpPr/>
      </dsp:nvSpPr>
      <dsp:spPr>
        <a:xfrm>
          <a:off x="688163" y="1956778"/>
          <a:ext cx="91440" cy="3259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59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A17CAA7-254D-468B-85D0-6CB4FDAFFB3F}">
      <dsp:nvSpPr>
        <dsp:cNvPr id="0" name=""/>
        <dsp:cNvSpPr/>
      </dsp:nvSpPr>
      <dsp:spPr>
        <a:xfrm>
          <a:off x="122757" y="2282711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>
              <a:latin typeface="+mn-lt"/>
              <a:cs typeface="Times New Roman" panose="02020603050405020304" pitchFamily="18" charset="0"/>
            </a:rPr>
            <a:t>Results</a:t>
          </a:r>
        </a:p>
      </dsp:txBody>
      <dsp:txXfrm>
        <a:off x="146623" y="2306577"/>
        <a:ext cx="1174518" cy="767101"/>
      </dsp:txXfrm>
    </dsp:sp>
    <dsp:sp modelId="{CCAD0375-5483-4978-A97E-084E01D34A0F}">
      <dsp:nvSpPr>
        <dsp:cNvPr id="0" name=""/>
        <dsp:cNvSpPr/>
      </dsp:nvSpPr>
      <dsp:spPr>
        <a:xfrm>
          <a:off x="688163" y="3097545"/>
          <a:ext cx="91440" cy="3259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59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6F22D2-A248-422D-8798-966D54BD9377}">
      <dsp:nvSpPr>
        <dsp:cNvPr id="0" name=""/>
        <dsp:cNvSpPr/>
      </dsp:nvSpPr>
      <dsp:spPr>
        <a:xfrm>
          <a:off x="122757" y="3423479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>
              <a:latin typeface="+mn-lt"/>
              <a:cs typeface="Times New Roman" panose="02020603050405020304" pitchFamily="18" charset="0"/>
            </a:rPr>
            <a:t>Activities</a:t>
          </a:r>
        </a:p>
      </dsp:txBody>
      <dsp:txXfrm>
        <a:off x="146623" y="3447345"/>
        <a:ext cx="1174518" cy="767101"/>
      </dsp:txXfrm>
    </dsp:sp>
    <dsp:sp modelId="{39664740-87D0-456C-AFCC-95BC54050CA0}">
      <dsp:nvSpPr>
        <dsp:cNvPr id="0" name=""/>
        <dsp:cNvSpPr/>
      </dsp:nvSpPr>
      <dsp:spPr>
        <a:xfrm>
          <a:off x="2322809" y="816010"/>
          <a:ext cx="794463" cy="325933"/>
        </a:xfrm>
        <a:custGeom>
          <a:avLst/>
          <a:gdLst/>
          <a:ahLst/>
          <a:cxnLst/>
          <a:rect l="0" t="0" r="0" b="0"/>
          <a:pathLst>
            <a:path>
              <a:moveTo>
                <a:pt x="794463" y="0"/>
              </a:moveTo>
              <a:lnTo>
                <a:pt x="794463" y="162966"/>
              </a:lnTo>
              <a:lnTo>
                <a:pt x="0" y="162966"/>
              </a:lnTo>
              <a:lnTo>
                <a:pt x="0" y="32593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86A204-CB4D-4849-8179-C738B9C63F4D}">
      <dsp:nvSpPr>
        <dsp:cNvPr id="0" name=""/>
        <dsp:cNvSpPr/>
      </dsp:nvSpPr>
      <dsp:spPr>
        <a:xfrm>
          <a:off x="1711683" y="1141944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 baseline="0">
              <a:latin typeface="+mn-lt"/>
              <a:cs typeface="Times New Roman" panose="02020603050405020304" pitchFamily="18" charset="0"/>
            </a:rPr>
            <a:t>Specific objective 2</a:t>
          </a:r>
          <a:endParaRPr lang="fr-FR" sz="1300" b="0" kern="1200">
            <a:latin typeface="+mn-lt"/>
            <a:cs typeface="Times New Roman" panose="02020603050405020304" pitchFamily="18" charset="0"/>
          </a:endParaRPr>
        </a:p>
      </dsp:txBody>
      <dsp:txXfrm>
        <a:off x="1735549" y="1165810"/>
        <a:ext cx="1174518" cy="767101"/>
      </dsp:txXfrm>
    </dsp:sp>
    <dsp:sp modelId="{D983C36A-5ED3-44AA-AACB-E6D406476AE9}">
      <dsp:nvSpPr>
        <dsp:cNvPr id="0" name=""/>
        <dsp:cNvSpPr/>
      </dsp:nvSpPr>
      <dsp:spPr>
        <a:xfrm>
          <a:off x="2277089" y="1956778"/>
          <a:ext cx="91440" cy="3259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59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431ECBF-AF4B-41D8-9255-4C45F7BE4B3C}">
      <dsp:nvSpPr>
        <dsp:cNvPr id="0" name=""/>
        <dsp:cNvSpPr/>
      </dsp:nvSpPr>
      <dsp:spPr>
        <a:xfrm>
          <a:off x="1711683" y="2282711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>
              <a:latin typeface="+mn-lt"/>
              <a:cs typeface="Times New Roman" panose="02020603050405020304" pitchFamily="18" charset="0"/>
            </a:rPr>
            <a:t>Results</a:t>
          </a:r>
        </a:p>
      </dsp:txBody>
      <dsp:txXfrm>
        <a:off x="1735549" y="2306577"/>
        <a:ext cx="1174518" cy="767101"/>
      </dsp:txXfrm>
    </dsp:sp>
    <dsp:sp modelId="{CDA62EA0-8C63-40B5-A13B-A63E1A4834F8}">
      <dsp:nvSpPr>
        <dsp:cNvPr id="0" name=""/>
        <dsp:cNvSpPr/>
      </dsp:nvSpPr>
      <dsp:spPr>
        <a:xfrm>
          <a:off x="2277089" y="3097545"/>
          <a:ext cx="91440" cy="3259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59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9D5214-73F0-4434-A9CB-CC1CFBAC3E4C}">
      <dsp:nvSpPr>
        <dsp:cNvPr id="0" name=""/>
        <dsp:cNvSpPr/>
      </dsp:nvSpPr>
      <dsp:spPr>
        <a:xfrm>
          <a:off x="1711683" y="3423479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>
              <a:latin typeface="+mn-lt"/>
              <a:cs typeface="Times New Roman" panose="02020603050405020304" pitchFamily="18" charset="0"/>
            </a:rPr>
            <a:t>Activities</a:t>
          </a:r>
        </a:p>
      </dsp:txBody>
      <dsp:txXfrm>
        <a:off x="1735549" y="3447345"/>
        <a:ext cx="1174518" cy="767101"/>
      </dsp:txXfrm>
    </dsp:sp>
    <dsp:sp modelId="{9F9D4892-26DB-4A05-9DB7-0C20B147C52F}">
      <dsp:nvSpPr>
        <dsp:cNvPr id="0" name=""/>
        <dsp:cNvSpPr/>
      </dsp:nvSpPr>
      <dsp:spPr>
        <a:xfrm>
          <a:off x="3117272" y="816010"/>
          <a:ext cx="794463" cy="3259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2966"/>
              </a:lnTo>
              <a:lnTo>
                <a:pt x="794463" y="162966"/>
              </a:lnTo>
              <a:lnTo>
                <a:pt x="794463" y="32593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E6A0BE-949E-4719-A947-CEC9F0A1F55F}">
      <dsp:nvSpPr>
        <dsp:cNvPr id="0" name=""/>
        <dsp:cNvSpPr/>
      </dsp:nvSpPr>
      <dsp:spPr>
        <a:xfrm>
          <a:off x="3300610" y="1141944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 baseline="0">
              <a:latin typeface="+mn-lt"/>
              <a:cs typeface="Times New Roman" panose="02020603050405020304" pitchFamily="18" charset="0"/>
            </a:rPr>
            <a:t>Specific objective 3</a:t>
          </a:r>
          <a:endParaRPr lang="fr-FR" sz="1300" b="0" kern="1200">
            <a:latin typeface="+mn-lt"/>
            <a:cs typeface="Times New Roman" panose="02020603050405020304" pitchFamily="18" charset="0"/>
          </a:endParaRPr>
        </a:p>
      </dsp:txBody>
      <dsp:txXfrm>
        <a:off x="3324476" y="1165810"/>
        <a:ext cx="1174518" cy="767101"/>
      </dsp:txXfrm>
    </dsp:sp>
    <dsp:sp modelId="{46D4F729-52D8-406B-BA45-BFF747E4601E}">
      <dsp:nvSpPr>
        <dsp:cNvPr id="0" name=""/>
        <dsp:cNvSpPr/>
      </dsp:nvSpPr>
      <dsp:spPr>
        <a:xfrm>
          <a:off x="3866015" y="1956778"/>
          <a:ext cx="91440" cy="3259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59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065666-3516-413E-AD39-5F00889BC681}">
      <dsp:nvSpPr>
        <dsp:cNvPr id="0" name=""/>
        <dsp:cNvSpPr/>
      </dsp:nvSpPr>
      <dsp:spPr>
        <a:xfrm>
          <a:off x="3300610" y="2282711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>
              <a:latin typeface="+mn-lt"/>
              <a:cs typeface="Times New Roman" panose="02020603050405020304" pitchFamily="18" charset="0"/>
            </a:rPr>
            <a:t>Results</a:t>
          </a:r>
        </a:p>
      </dsp:txBody>
      <dsp:txXfrm>
        <a:off x="3324476" y="2306577"/>
        <a:ext cx="1174518" cy="767101"/>
      </dsp:txXfrm>
    </dsp:sp>
    <dsp:sp modelId="{20787CC8-6736-4680-A4DB-35198A1D5644}">
      <dsp:nvSpPr>
        <dsp:cNvPr id="0" name=""/>
        <dsp:cNvSpPr/>
      </dsp:nvSpPr>
      <dsp:spPr>
        <a:xfrm>
          <a:off x="3866015" y="3097545"/>
          <a:ext cx="91440" cy="3259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59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9F33B7-CE93-4AE5-8750-6713C4BD64DB}">
      <dsp:nvSpPr>
        <dsp:cNvPr id="0" name=""/>
        <dsp:cNvSpPr/>
      </dsp:nvSpPr>
      <dsp:spPr>
        <a:xfrm>
          <a:off x="3300610" y="3423479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>
              <a:latin typeface="+mn-lt"/>
              <a:cs typeface="Times New Roman" panose="02020603050405020304" pitchFamily="18" charset="0"/>
            </a:rPr>
            <a:t>Activities</a:t>
          </a:r>
        </a:p>
      </dsp:txBody>
      <dsp:txXfrm>
        <a:off x="3324476" y="3447345"/>
        <a:ext cx="1174518" cy="767101"/>
      </dsp:txXfrm>
    </dsp:sp>
    <dsp:sp modelId="{A38C20A3-0AA5-48C2-980E-47D6F05D106A}">
      <dsp:nvSpPr>
        <dsp:cNvPr id="0" name=""/>
        <dsp:cNvSpPr/>
      </dsp:nvSpPr>
      <dsp:spPr>
        <a:xfrm>
          <a:off x="3117272" y="816010"/>
          <a:ext cx="2383389" cy="3259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2966"/>
              </a:lnTo>
              <a:lnTo>
                <a:pt x="2383389" y="162966"/>
              </a:lnTo>
              <a:lnTo>
                <a:pt x="2383389" y="32593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BE59B3-744A-4471-87EF-ED49754B6D2C}">
      <dsp:nvSpPr>
        <dsp:cNvPr id="0" name=""/>
        <dsp:cNvSpPr/>
      </dsp:nvSpPr>
      <dsp:spPr>
        <a:xfrm>
          <a:off x="4889536" y="1141944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 baseline="0">
              <a:latin typeface="+mn-lt"/>
              <a:cs typeface="Times New Roman" panose="02020603050405020304" pitchFamily="18" charset="0"/>
            </a:rPr>
            <a:t>Specific objective 4</a:t>
          </a:r>
          <a:endParaRPr lang="fr-FR" sz="1300" b="0" kern="1200">
            <a:latin typeface="+mn-lt"/>
            <a:cs typeface="Times New Roman" panose="02020603050405020304" pitchFamily="18" charset="0"/>
          </a:endParaRPr>
        </a:p>
      </dsp:txBody>
      <dsp:txXfrm>
        <a:off x="4913402" y="1165810"/>
        <a:ext cx="1174518" cy="767101"/>
      </dsp:txXfrm>
    </dsp:sp>
    <dsp:sp modelId="{F5F895A9-4289-409E-A3DF-ED9129B62078}">
      <dsp:nvSpPr>
        <dsp:cNvPr id="0" name=""/>
        <dsp:cNvSpPr/>
      </dsp:nvSpPr>
      <dsp:spPr>
        <a:xfrm>
          <a:off x="5454941" y="1956778"/>
          <a:ext cx="91440" cy="3259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59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20B633-5BFC-464F-B12C-F9A8486CB20F}">
      <dsp:nvSpPr>
        <dsp:cNvPr id="0" name=""/>
        <dsp:cNvSpPr/>
      </dsp:nvSpPr>
      <dsp:spPr>
        <a:xfrm>
          <a:off x="4889536" y="2282711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>
              <a:latin typeface="+mn-lt"/>
              <a:cs typeface="Times New Roman" panose="02020603050405020304" pitchFamily="18" charset="0"/>
            </a:rPr>
            <a:t>Results</a:t>
          </a:r>
        </a:p>
      </dsp:txBody>
      <dsp:txXfrm>
        <a:off x="4913402" y="2306577"/>
        <a:ext cx="1174518" cy="767101"/>
      </dsp:txXfrm>
    </dsp:sp>
    <dsp:sp modelId="{5F5586C4-F05C-459C-85C2-543FE096E8B5}">
      <dsp:nvSpPr>
        <dsp:cNvPr id="0" name=""/>
        <dsp:cNvSpPr/>
      </dsp:nvSpPr>
      <dsp:spPr>
        <a:xfrm>
          <a:off x="5454941" y="3097545"/>
          <a:ext cx="91440" cy="32593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59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DCB6B37-C1B2-403A-9384-DF6CA52437D1}">
      <dsp:nvSpPr>
        <dsp:cNvPr id="0" name=""/>
        <dsp:cNvSpPr/>
      </dsp:nvSpPr>
      <dsp:spPr>
        <a:xfrm>
          <a:off x="4889536" y="3423479"/>
          <a:ext cx="1222250" cy="81483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b="0" kern="1200">
              <a:latin typeface="+mn-lt"/>
              <a:cs typeface="Times New Roman" panose="02020603050405020304" pitchFamily="18" charset="0"/>
            </a:rPr>
            <a:t>Activities</a:t>
          </a:r>
        </a:p>
      </dsp:txBody>
      <dsp:txXfrm>
        <a:off x="4913402" y="3447345"/>
        <a:ext cx="1174518" cy="76710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prietaire</dc:creator>
  <cp:lastModifiedBy>Proprietaire</cp:lastModifiedBy>
  <cp:revision>4</cp:revision>
  <cp:lastPrinted>2020-05-12T07:23:00Z</cp:lastPrinted>
  <dcterms:created xsi:type="dcterms:W3CDTF">2019-01-28T11:50:00Z</dcterms:created>
  <dcterms:modified xsi:type="dcterms:W3CDTF">2020-05-12T07:23:00Z</dcterms:modified>
</cp:coreProperties>
</file>